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2D30F6" w14:textId="336BB147" w:rsidR="00857CAC" w:rsidRPr="00C91012" w:rsidRDefault="00857CAC" w:rsidP="00C91012">
      <w:pPr>
        <w:spacing w:line="480" w:lineRule="auto"/>
        <w:rPr>
          <w:rFonts w:ascii="Times New Roman" w:hAnsi="Times New Roman" w:cs="Times New Roman"/>
          <w:sz w:val="24"/>
          <w:szCs w:val="24"/>
        </w:rPr>
      </w:pPr>
      <w:r w:rsidRPr="00C91012">
        <w:rPr>
          <w:rFonts w:ascii="Times New Roman" w:hAnsi="Times New Roman" w:cs="Times New Roman"/>
          <w:sz w:val="24"/>
          <w:szCs w:val="24"/>
        </w:rPr>
        <w:t>Yulun Feng</w:t>
      </w:r>
    </w:p>
    <w:p w14:paraId="457CCE4E" w14:textId="412D7791" w:rsidR="00C91012" w:rsidRPr="00C91012" w:rsidRDefault="00C91012" w:rsidP="00C91012">
      <w:pPr>
        <w:spacing w:line="480" w:lineRule="auto"/>
        <w:rPr>
          <w:rFonts w:ascii="Times New Roman" w:eastAsia="times、" w:hAnsi="Times New Roman" w:cs="Times New Roman"/>
          <w:sz w:val="24"/>
          <w:szCs w:val="24"/>
        </w:rPr>
      </w:pPr>
      <w:r w:rsidRPr="00C91012">
        <w:rPr>
          <w:rFonts w:ascii="Times New Roman" w:hAnsi="Times New Roman" w:cs="Times New Roman"/>
          <w:sz w:val="24"/>
          <w:szCs w:val="24"/>
        </w:rPr>
        <w:t xml:space="preserve">Professor </w:t>
      </w:r>
      <w:r w:rsidRPr="00C91012">
        <w:rPr>
          <w:rFonts w:ascii="Times New Roman" w:eastAsia="times、" w:hAnsi="Times New Roman" w:cs="Times New Roman"/>
          <w:sz w:val="24"/>
          <w:szCs w:val="24"/>
        </w:rPr>
        <w:t xml:space="preserve">Lisa </w:t>
      </w:r>
      <w:proofErr w:type="spellStart"/>
      <w:r w:rsidRPr="00C91012">
        <w:rPr>
          <w:rFonts w:ascii="Times New Roman" w:eastAsia="times、" w:hAnsi="Times New Roman" w:cs="Times New Roman"/>
          <w:sz w:val="24"/>
          <w:szCs w:val="24"/>
        </w:rPr>
        <w:t>Machlem</w:t>
      </w:r>
      <w:proofErr w:type="spellEnd"/>
    </w:p>
    <w:p w14:paraId="0850C3AE" w14:textId="74CC70D5" w:rsidR="00C91012" w:rsidRPr="00C91012" w:rsidRDefault="00C91012" w:rsidP="00C91012">
      <w:pPr>
        <w:spacing w:line="480" w:lineRule="auto"/>
        <w:rPr>
          <w:rFonts w:ascii="Times New Roman" w:eastAsia="times、" w:hAnsi="Times New Roman" w:cs="Times New Roman"/>
          <w:sz w:val="24"/>
          <w:szCs w:val="24"/>
        </w:rPr>
      </w:pPr>
      <w:r w:rsidRPr="00C91012">
        <w:rPr>
          <w:rFonts w:ascii="Times New Roman" w:eastAsia="times、" w:hAnsi="Times New Roman" w:cs="Times New Roman"/>
          <w:sz w:val="24"/>
          <w:szCs w:val="24"/>
        </w:rPr>
        <w:t>Writing 2101F</w:t>
      </w:r>
    </w:p>
    <w:p w14:paraId="62119450" w14:textId="7A876E85" w:rsidR="00C91012" w:rsidRDefault="00C91012" w:rsidP="00C91012">
      <w:pPr>
        <w:spacing w:line="480" w:lineRule="auto"/>
        <w:rPr>
          <w:rFonts w:ascii="Times New Roman" w:eastAsia="times、" w:hAnsi="Times New Roman" w:cs="Times New Roman"/>
          <w:sz w:val="24"/>
          <w:szCs w:val="24"/>
        </w:rPr>
      </w:pPr>
      <w:r>
        <w:rPr>
          <w:rFonts w:ascii="Times New Roman" w:eastAsia="times、" w:hAnsi="Times New Roman" w:cs="Times New Roman"/>
          <w:sz w:val="24"/>
          <w:szCs w:val="24"/>
        </w:rPr>
        <w:t>5 June</w:t>
      </w:r>
      <w:r w:rsidRPr="00C91012">
        <w:rPr>
          <w:rFonts w:ascii="Times New Roman" w:eastAsia="times、" w:hAnsi="Times New Roman" w:cs="Times New Roman"/>
          <w:sz w:val="24"/>
          <w:szCs w:val="24"/>
        </w:rPr>
        <w:t xml:space="preserve"> 2021</w:t>
      </w:r>
    </w:p>
    <w:p w14:paraId="666E68F0" w14:textId="77777777" w:rsidR="00752A75" w:rsidRDefault="00752A75" w:rsidP="00C91012">
      <w:pPr>
        <w:spacing w:line="480" w:lineRule="auto"/>
        <w:jc w:val="left"/>
        <w:rPr>
          <w:rFonts w:ascii="Times New Roman" w:eastAsia="times、" w:hAnsi="Times New Roman" w:cs="Times New Roman"/>
          <w:sz w:val="24"/>
          <w:szCs w:val="24"/>
        </w:rPr>
      </w:pPr>
      <w:r>
        <w:rPr>
          <w:rFonts w:ascii="Times New Roman" w:eastAsia="times、" w:hAnsi="Times New Roman" w:cs="Times New Roman"/>
          <w:sz w:val="24"/>
          <w:szCs w:val="24"/>
        </w:rPr>
        <w:t xml:space="preserve">Proposal: </w:t>
      </w:r>
    </w:p>
    <w:p w14:paraId="768BA8F4" w14:textId="24C86058" w:rsidR="00270B46" w:rsidRDefault="00752A75" w:rsidP="00C8029C">
      <w:pPr>
        <w:spacing w:line="480" w:lineRule="auto"/>
        <w:ind w:firstLine="420"/>
        <w:jc w:val="left"/>
        <w:rPr>
          <w:rFonts w:ascii="Times New Roman" w:eastAsia="times、" w:hAnsi="Times New Roman" w:cs="Times New Roman"/>
          <w:sz w:val="24"/>
          <w:szCs w:val="24"/>
        </w:rPr>
      </w:pPr>
      <w:r>
        <w:rPr>
          <w:rFonts w:ascii="Times New Roman" w:eastAsia="times、" w:hAnsi="Times New Roman" w:cs="Times New Roman"/>
          <w:sz w:val="24"/>
          <w:szCs w:val="24"/>
        </w:rPr>
        <w:t xml:space="preserve">Sneakers have been popular </w:t>
      </w:r>
      <w:commentRangeStart w:id="0"/>
      <w:r>
        <w:rPr>
          <w:rFonts w:ascii="Times New Roman" w:eastAsia="times、" w:hAnsi="Times New Roman" w:cs="Times New Roman"/>
          <w:sz w:val="24"/>
          <w:szCs w:val="24"/>
        </w:rPr>
        <w:t xml:space="preserve">in </w:t>
      </w:r>
      <w:commentRangeEnd w:id="0"/>
      <w:r w:rsidR="00CA31F9">
        <w:rPr>
          <w:rStyle w:val="CommentReference"/>
        </w:rPr>
        <w:commentReference w:id="0"/>
      </w:r>
      <w:r>
        <w:rPr>
          <w:rFonts w:ascii="Times New Roman" w:eastAsia="times、" w:hAnsi="Times New Roman" w:cs="Times New Roman"/>
          <w:sz w:val="24"/>
          <w:szCs w:val="24"/>
        </w:rPr>
        <w:t xml:space="preserve">teens for a long time, not only for </w:t>
      </w:r>
      <w:r w:rsidR="00363FBF">
        <w:rPr>
          <w:rFonts w:ascii="Times New Roman" w:eastAsia="times、" w:hAnsi="Times New Roman" w:cs="Times New Roman"/>
          <w:sz w:val="24"/>
          <w:szCs w:val="24"/>
        </w:rPr>
        <w:t>their</w:t>
      </w:r>
      <w:r>
        <w:rPr>
          <w:rFonts w:ascii="Times New Roman" w:eastAsia="times、" w:hAnsi="Times New Roman" w:cs="Times New Roman"/>
          <w:sz w:val="24"/>
          <w:szCs w:val="24"/>
        </w:rPr>
        <w:t xml:space="preserve"> comfort, but also for </w:t>
      </w:r>
      <w:r w:rsidR="00363FBF">
        <w:rPr>
          <w:rFonts w:ascii="Times New Roman" w:eastAsia="times、" w:hAnsi="Times New Roman" w:cs="Times New Roman"/>
          <w:sz w:val="24"/>
          <w:szCs w:val="24"/>
        </w:rPr>
        <w:t>their</w:t>
      </w:r>
      <w:r>
        <w:rPr>
          <w:rFonts w:ascii="Times New Roman" w:eastAsia="times、" w:hAnsi="Times New Roman" w:cs="Times New Roman"/>
          <w:sz w:val="24"/>
          <w:szCs w:val="24"/>
        </w:rPr>
        <w:t xml:space="preserve"> design, color scheme, and </w:t>
      </w:r>
      <w:commentRangeStart w:id="1"/>
      <w:r w:rsidR="00000A40">
        <w:rPr>
          <w:rFonts w:ascii="Times New Roman" w:eastAsia="times、" w:hAnsi="Times New Roman" w:cs="Times New Roman"/>
          <w:sz w:val="24"/>
          <w:szCs w:val="24"/>
        </w:rPr>
        <w:t>endorser</w:t>
      </w:r>
      <w:commentRangeEnd w:id="1"/>
      <w:r w:rsidR="00CA31F9">
        <w:rPr>
          <w:rStyle w:val="CommentReference"/>
        </w:rPr>
        <w:commentReference w:id="1"/>
      </w:r>
      <w:r w:rsidR="00000A40">
        <w:rPr>
          <w:rFonts w:ascii="Times New Roman" w:eastAsia="times、" w:hAnsi="Times New Roman" w:cs="Times New Roman"/>
          <w:sz w:val="24"/>
          <w:szCs w:val="24"/>
        </w:rPr>
        <w:t xml:space="preserve">. </w:t>
      </w:r>
      <w:r w:rsidR="0058122C">
        <w:rPr>
          <w:rFonts w:ascii="Times New Roman" w:eastAsia="times、" w:hAnsi="Times New Roman" w:cs="Times New Roman"/>
          <w:sz w:val="24"/>
          <w:szCs w:val="24"/>
        </w:rPr>
        <w:t xml:space="preserve">It is not surprising that young people </w:t>
      </w:r>
      <w:commentRangeStart w:id="2"/>
      <w:r w:rsidR="0058122C">
        <w:rPr>
          <w:rFonts w:ascii="Times New Roman" w:eastAsia="times、" w:hAnsi="Times New Roman" w:cs="Times New Roman"/>
          <w:sz w:val="24"/>
          <w:szCs w:val="24"/>
        </w:rPr>
        <w:t xml:space="preserve">would </w:t>
      </w:r>
      <w:r w:rsidR="00887F90">
        <w:rPr>
          <w:rFonts w:ascii="Times New Roman" w:eastAsia="times、" w:hAnsi="Times New Roman" w:cs="Times New Roman"/>
          <w:sz w:val="24"/>
          <w:szCs w:val="24"/>
        </w:rPr>
        <w:t xml:space="preserve">get </w:t>
      </w:r>
      <w:r w:rsidR="0058122C">
        <w:rPr>
          <w:rFonts w:ascii="Times New Roman" w:eastAsia="times、" w:hAnsi="Times New Roman" w:cs="Times New Roman"/>
          <w:sz w:val="24"/>
          <w:szCs w:val="24"/>
        </w:rPr>
        <w:t>interested in it for it looks cool</w:t>
      </w:r>
      <w:commentRangeEnd w:id="2"/>
      <w:r w:rsidR="00CA31F9">
        <w:rPr>
          <w:rStyle w:val="CommentReference"/>
        </w:rPr>
        <w:commentReference w:id="2"/>
      </w:r>
      <w:commentRangeStart w:id="3"/>
      <w:r w:rsidR="0058122C">
        <w:rPr>
          <w:rFonts w:ascii="Times New Roman" w:eastAsia="times、" w:hAnsi="Times New Roman" w:cs="Times New Roman"/>
          <w:sz w:val="24"/>
          <w:szCs w:val="24"/>
        </w:rPr>
        <w:t xml:space="preserve">. </w:t>
      </w:r>
      <w:r w:rsidR="00132DB2">
        <w:rPr>
          <w:rFonts w:ascii="Times New Roman" w:eastAsia="times、" w:hAnsi="Times New Roman" w:cs="Times New Roman"/>
          <w:sz w:val="24"/>
          <w:szCs w:val="24"/>
        </w:rPr>
        <w:t xml:space="preserve">In this case, some people, who were maybe sneaker zealot before, buying shoes at </w:t>
      </w:r>
      <w:r w:rsidR="00363FBF">
        <w:rPr>
          <w:rFonts w:ascii="Times New Roman" w:eastAsia="times、" w:hAnsi="Times New Roman" w:cs="Times New Roman"/>
          <w:sz w:val="24"/>
          <w:szCs w:val="24"/>
        </w:rPr>
        <w:t xml:space="preserve">the </w:t>
      </w:r>
      <w:r w:rsidR="00132DB2">
        <w:rPr>
          <w:rFonts w:ascii="Times New Roman" w:eastAsia="times、" w:hAnsi="Times New Roman" w:cs="Times New Roman"/>
          <w:sz w:val="24"/>
          <w:szCs w:val="24"/>
        </w:rPr>
        <w:t xml:space="preserve">original price and keep them </w:t>
      </w:r>
      <w:r w:rsidR="00442003">
        <w:rPr>
          <w:rFonts w:ascii="Times New Roman" w:eastAsia="times、" w:hAnsi="Times New Roman" w:cs="Times New Roman"/>
          <w:sz w:val="24"/>
          <w:szCs w:val="24"/>
        </w:rPr>
        <w:t xml:space="preserve">for a </w:t>
      </w:r>
      <w:r w:rsidR="00363FBF">
        <w:rPr>
          <w:rFonts w:ascii="Times New Roman" w:eastAsia="times、" w:hAnsi="Times New Roman" w:cs="Times New Roman"/>
          <w:sz w:val="24"/>
          <w:szCs w:val="24"/>
        </w:rPr>
        <w:t>whil</w:t>
      </w:r>
      <w:r w:rsidR="00442003">
        <w:rPr>
          <w:rFonts w:ascii="Times New Roman" w:eastAsia="times、" w:hAnsi="Times New Roman" w:cs="Times New Roman"/>
          <w:sz w:val="24"/>
          <w:szCs w:val="24"/>
        </w:rPr>
        <w:t xml:space="preserve">e </w:t>
      </w:r>
      <w:r w:rsidR="00132DB2">
        <w:rPr>
          <w:rFonts w:ascii="Times New Roman" w:eastAsia="times、" w:hAnsi="Times New Roman" w:cs="Times New Roman"/>
          <w:sz w:val="24"/>
          <w:szCs w:val="24"/>
        </w:rPr>
        <w:t>to sell at a higher pric</w:t>
      </w:r>
      <w:r w:rsidR="00442003">
        <w:rPr>
          <w:rFonts w:ascii="Times New Roman" w:eastAsia="times、" w:hAnsi="Times New Roman" w:cs="Times New Roman"/>
          <w:sz w:val="24"/>
          <w:szCs w:val="24"/>
        </w:rPr>
        <w:t>e</w:t>
      </w:r>
      <w:r w:rsidR="00132DB2">
        <w:rPr>
          <w:rFonts w:ascii="Times New Roman" w:eastAsia="times、" w:hAnsi="Times New Roman" w:cs="Times New Roman"/>
          <w:sz w:val="24"/>
          <w:szCs w:val="24"/>
        </w:rPr>
        <w:t xml:space="preserve"> </w:t>
      </w:r>
      <w:r w:rsidR="00442003">
        <w:rPr>
          <w:rFonts w:ascii="Times New Roman" w:eastAsia="times、" w:hAnsi="Times New Roman" w:cs="Times New Roman"/>
          <w:sz w:val="24"/>
          <w:szCs w:val="24"/>
        </w:rPr>
        <w:t>and</w:t>
      </w:r>
      <w:r w:rsidR="00132DB2">
        <w:rPr>
          <w:rFonts w:ascii="Times New Roman" w:eastAsia="times、" w:hAnsi="Times New Roman" w:cs="Times New Roman"/>
          <w:sz w:val="24"/>
          <w:szCs w:val="24"/>
        </w:rPr>
        <w:t xml:space="preserve"> get profit, </w:t>
      </w:r>
      <w:r w:rsidR="00442003">
        <w:rPr>
          <w:rFonts w:ascii="Times New Roman" w:eastAsia="times、" w:hAnsi="Times New Roman" w:cs="Times New Roman"/>
          <w:sz w:val="24"/>
          <w:szCs w:val="24"/>
        </w:rPr>
        <w:t>this process is</w:t>
      </w:r>
      <w:r w:rsidR="00132DB2">
        <w:rPr>
          <w:rFonts w:ascii="Times New Roman" w:eastAsia="times、" w:hAnsi="Times New Roman" w:cs="Times New Roman"/>
          <w:sz w:val="24"/>
          <w:szCs w:val="24"/>
        </w:rPr>
        <w:t xml:space="preserve"> call</w:t>
      </w:r>
      <w:r w:rsidR="00363FBF">
        <w:rPr>
          <w:rFonts w:ascii="Times New Roman" w:eastAsia="times、" w:hAnsi="Times New Roman" w:cs="Times New Roman"/>
          <w:sz w:val="24"/>
          <w:szCs w:val="24"/>
        </w:rPr>
        <w:t>ed</w:t>
      </w:r>
      <w:r w:rsidR="00132DB2">
        <w:rPr>
          <w:rFonts w:ascii="Times New Roman" w:eastAsia="times、" w:hAnsi="Times New Roman" w:cs="Times New Roman"/>
          <w:sz w:val="24"/>
          <w:szCs w:val="24"/>
        </w:rPr>
        <w:t xml:space="preserve"> “flipping shoes”</w:t>
      </w:r>
      <w:r w:rsidR="00E049FD">
        <w:rPr>
          <w:rFonts w:ascii="Times New Roman" w:eastAsia="times、" w:hAnsi="Times New Roman" w:cs="Times New Roman"/>
          <w:sz w:val="24"/>
          <w:szCs w:val="24"/>
        </w:rPr>
        <w:t xml:space="preserve">. </w:t>
      </w:r>
      <w:commentRangeEnd w:id="3"/>
      <w:r w:rsidR="00CA31F9">
        <w:rPr>
          <w:rStyle w:val="CommentReference"/>
        </w:rPr>
        <w:commentReference w:id="3"/>
      </w:r>
      <w:commentRangeStart w:id="4"/>
      <w:r w:rsidR="00E049FD">
        <w:rPr>
          <w:rFonts w:ascii="Times New Roman" w:eastAsia="times、" w:hAnsi="Times New Roman" w:cs="Times New Roman"/>
          <w:sz w:val="24"/>
          <w:szCs w:val="24"/>
        </w:rPr>
        <w:t>It is a normal case having people reselling for profit in any area</w:t>
      </w:r>
      <w:r w:rsidR="00442003">
        <w:rPr>
          <w:rFonts w:ascii="Times New Roman" w:eastAsia="times、" w:hAnsi="Times New Roman" w:cs="Times New Roman"/>
          <w:sz w:val="24"/>
          <w:szCs w:val="24"/>
        </w:rPr>
        <w:t xml:space="preserve">, for </w:t>
      </w:r>
      <w:proofErr w:type="gramStart"/>
      <w:r w:rsidR="00442003">
        <w:rPr>
          <w:rFonts w:ascii="Times New Roman" w:eastAsia="times、" w:hAnsi="Times New Roman" w:cs="Times New Roman"/>
          <w:sz w:val="24"/>
          <w:szCs w:val="24"/>
        </w:rPr>
        <w:t>example</w:t>
      </w:r>
      <w:r w:rsidR="00E049FD">
        <w:rPr>
          <w:rFonts w:ascii="Times New Roman" w:eastAsia="times、" w:hAnsi="Times New Roman" w:cs="Times New Roman"/>
          <w:sz w:val="24"/>
          <w:szCs w:val="24"/>
        </w:rPr>
        <w:t>;</w:t>
      </w:r>
      <w:proofErr w:type="gramEnd"/>
      <w:r w:rsidR="00E049FD">
        <w:rPr>
          <w:rFonts w:ascii="Times New Roman" w:eastAsia="times、" w:hAnsi="Times New Roman" w:cs="Times New Roman"/>
          <w:sz w:val="24"/>
          <w:szCs w:val="24"/>
        </w:rPr>
        <w:t xml:space="preserve"> however, as for sneakers, things are kind of different</w:t>
      </w:r>
      <w:commentRangeEnd w:id="4"/>
      <w:r w:rsidR="00CA31F9">
        <w:rPr>
          <w:rStyle w:val="CommentReference"/>
        </w:rPr>
        <w:commentReference w:id="4"/>
      </w:r>
      <w:r w:rsidR="00E049FD">
        <w:rPr>
          <w:rFonts w:ascii="Times New Roman" w:eastAsia="times、" w:hAnsi="Times New Roman" w:cs="Times New Roman"/>
          <w:sz w:val="24"/>
          <w:szCs w:val="24"/>
        </w:rPr>
        <w:t xml:space="preserve">. </w:t>
      </w:r>
      <w:commentRangeStart w:id="5"/>
      <w:r w:rsidR="00E049FD">
        <w:rPr>
          <w:rFonts w:ascii="Times New Roman" w:eastAsia="times、" w:hAnsi="Times New Roman" w:cs="Times New Roman"/>
          <w:sz w:val="24"/>
          <w:szCs w:val="24"/>
        </w:rPr>
        <w:t>For those flipping shoes, they built software and</w:t>
      </w:r>
      <w:r w:rsidR="00CA3CAE">
        <w:rPr>
          <w:rFonts w:ascii="Times New Roman" w:eastAsia="times、" w:hAnsi="Times New Roman" w:cs="Times New Roman"/>
          <w:sz w:val="24"/>
          <w:szCs w:val="24"/>
        </w:rPr>
        <w:t xml:space="preserve"> </w:t>
      </w:r>
      <w:r w:rsidR="00D01C0A">
        <w:rPr>
          <w:rFonts w:ascii="Times New Roman" w:eastAsia="times、" w:hAnsi="Times New Roman" w:cs="Times New Roman"/>
          <w:sz w:val="24"/>
          <w:szCs w:val="24"/>
        </w:rPr>
        <w:t xml:space="preserve">put large resources on advocating </w:t>
      </w:r>
      <w:r w:rsidR="00442003">
        <w:rPr>
          <w:rFonts w:ascii="Times New Roman" w:eastAsia="times、" w:hAnsi="Times New Roman" w:cs="Times New Roman"/>
          <w:sz w:val="24"/>
          <w:szCs w:val="24"/>
        </w:rPr>
        <w:t>that it is worthy buying sneakers at a high price</w:t>
      </w:r>
      <w:r w:rsidR="00270B46">
        <w:rPr>
          <w:rFonts w:ascii="Times New Roman" w:eastAsia="times、" w:hAnsi="Times New Roman" w:cs="Times New Roman"/>
          <w:sz w:val="24"/>
          <w:szCs w:val="24"/>
        </w:rPr>
        <w:t>.</w:t>
      </w:r>
      <w:commentRangeEnd w:id="5"/>
      <w:r w:rsidR="009A7985">
        <w:rPr>
          <w:rStyle w:val="CommentReference"/>
        </w:rPr>
        <w:commentReference w:id="5"/>
      </w:r>
      <w:r w:rsidR="00C8029C">
        <w:rPr>
          <w:rFonts w:ascii="Times New Roman" w:eastAsia="times、" w:hAnsi="Times New Roman" w:cs="Times New Roman" w:hint="eastAsia"/>
          <w:sz w:val="24"/>
          <w:szCs w:val="24"/>
        </w:rPr>
        <w:t xml:space="preserve"> </w:t>
      </w:r>
      <w:r w:rsidR="00270B46">
        <w:rPr>
          <w:rFonts w:ascii="Times New Roman" w:eastAsia="times、" w:hAnsi="Times New Roman" w:cs="Times New Roman" w:hint="eastAsia"/>
          <w:sz w:val="24"/>
          <w:szCs w:val="24"/>
        </w:rPr>
        <w:t>T</w:t>
      </w:r>
      <w:r w:rsidR="00270B46">
        <w:rPr>
          <w:rFonts w:ascii="Times New Roman" w:eastAsia="times、" w:hAnsi="Times New Roman" w:cs="Times New Roman"/>
          <w:sz w:val="24"/>
          <w:szCs w:val="24"/>
        </w:rPr>
        <w:t>hus</w:t>
      </w:r>
      <w:commentRangeStart w:id="6"/>
      <w:r w:rsidR="00270B46">
        <w:rPr>
          <w:rFonts w:ascii="Times New Roman" w:eastAsia="times、" w:hAnsi="Times New Roman" w:cs="Times New Roman"/>
          <w:sz w:val="24"/>
          <w:szCs w:val="24"/>
        </w:rPr>
        <w:t>, this situation is not appropriate and should be authorized.</w:t>
      </w:r>
      <w:commentRangeEnd w:id="6"/>
      <w:r w:rsidR="009A7985">
        <w:rPr>
          <w:rStyle w:val="CommentReference"/>
        </w:rPr>
        <w:commentReference w:id="6"/>
      </w:r>
      <w:r w:rsidR="00270B46">
        <w:rPr>
          <w:rFonts w:ascii="Times New Roman" w:eastAsia="times、" w:hAnsi="Times New Roman" w:cs="Times New Roman"/>
          <w:sz w:val="24"/>
          <w:szCs w:val="24"/>
        </w:rPr>
        <w:t xml:space="preserve"> First of all, shoe flippers earn </w:t>
      </w:r>
      <w:r w:rsidR="00363FBF">
        <w:rPr>
          <w:rFonts w:ascii="Times New Roman" w:eastAsia="times、" w:hAnsi="Times New Roman" w:cs="Times New Roman"/>
          <w:sz w:val="24"/>
          <w:szCs w:val="24"/>
        </w:rPr>
        <w:t xml:space="preserve">an </w:t>
      </w:r>
      <w:r w:rsidR="00270B46">
        <w:rPr>
          <w:rFonts w:ascii="Times New Roman" w:eastAsia="times、" w:hAnsi="Times New Roman" w:cs="Times New Roman"/>
          <w:sz w:val="24"/>
          <w:szCs w:val="24"/>
        </w:rPr>
        <w:t>incredibly large profit. With</w:t>
      </w:r>
      <w:r w:rsidR="00363FBF">
        <w:rPr>
          <w:rFonts w:ascii="Times New Roman" w:eastAsia="times、" w:hAnsi="Times New Roman" w:cs="Times New Roman"/>
          <w:sz w:val="24"/>
          <w:szCs w:val="24"/>
        </w:rPr>
        <w:t xml:space="preserve"> </w:t>
      </w:r>
      <w:r w:rsidR="00270B46">
        <w:rPr>
          <w:rFonts w:ascii="Times New Roman" w:eastAsia="times、" w:hAnsi="Times New Roman" w:cs="Times New Roman"/>
          <w:sz w:val="24"/>
          <w:szCs w:val="24"/>
        </w:rPr>
        <w:t xml:space="preserve">specially designed </w:t>
      </w:r>
      <w:r w:rsidR="00363FBF">
        <w:rPr>
          <w:rFonts w:ascii="Times New Roman" w:eastAsia="times、" w:hAnsi="Times New Roman" w:cs="Times New Roman" w:hint="eastAsia"/>
          <w:sz w:val="24"/>
          <w:szCs w:val="24"/>
        </w:rPr>
        <w:t>p</w:t>
      </w:r>
      <w:r w:rsidR="00363FBF">
        <w:rPr>
          <w:rFonts w:ascii="Times New Roman" w:eastAsia="times、" w:hAnsi="Times New Roman" w:cs="Times New Roman"/>
          <w:sz w:val="24"/>
          <w:szCs w:val="24"/>
        </w:rPr>
        <w:t>rograms</w:t>
      </w:r>
      <w:r w:rsidR="00270B46">
        <w:rPr>
          <w:rFonts w:ascii="Times New Roman" w:eastAsia="times、" w:hAnsi="Times New Roman" w:cs="Times New Roman"/>
          <w:sz w:val="24"/>
          <w:szCs w:val="24"/>
        </w:rPr>
        <w:t xml:space="preserve">, they </w:t>
      </w:r>
      <w:commentRangeStart w:id="7"/>
      <w:r w:rsidR="00270B46">
        <w:rPr>
          <w:rFonts w:ascii="Times New Roman" w:eastAsia="times、" w:hAnsi="Times New Roman" w:cs="Times New Roman"/>
          <w:sz w:val="24"/>
          <w:szCs w:val="24"/>
        </w:rPr>
        <w:t xml:space="preserve">could get the draw </w:t>
      </w:r>
      <w:commentRangeEnd w:id="7"/>
      <w:r w:rsidR="009A7985">
        <w:rPr>
          <w:rStyle w:val="CommentReference"/>
        </w:rPr>
        <w:commentReference w:id="7"/>
      </w:r>
      <w:r w:rsidR="00270B46">
        <w:rPr>
          <w:rFonts w:ascii="Times New Roman" w:eastAsia="times、" w:hAnsi="Times New Roman" w:cs="Times New Roman"/>
          <w:sz w:val="24"/>
          <w:szCs w:val="24"/>
        </w:rPr>
        <w:t xml:space="preserve">at a </w:t>
      </w:r>
      <w:r w:rsidR="00DC642D">
        <w:rPr>
          <w:rFonts w:ascii="Times New Roman" w:eastAsia="times、" w:hAnsi="Times New Roman" w:cs="Times New Roman"/>
          <w:sz w:val="24"/>
          <w:szCs w:val="24"/>
        </w:rPr>
        <w:t xml:space="preserve">much higher </w:t>
      </w:r>
      <w:proofErr w:type="gramStart"/>
      <w:r w:rsidR="00DC642D">
        <w:rPr>
          <w:rFonts w:ascii="Times New Roman" w:eastAsia="times、" w:hAnsi="Times New Roman" w:cs="Times New Roman"/>
          <w:sz w:val="24"/>
          <w:szCs w:val="24"/>
        </w:rPr>
        <w:t>possibility, or</w:t>
      </w:r>
      <w:proofErr w:type="gramEnd"/>
      <w:r w:rsidR="00DC642D">
        <w:rPr>
          <w:rFonts w:ascii="Times New Roman" w:eastAsia="times、" w:hAnsi="Times New Roman" w:cs="Times New Roman"/>
          <w:sz w:val="24"/>
          <w:szCs w:val="24"/>
        </w:rPr>
        <w:t xml:space="preserve"> purchase a large number of limited styles. After they </w:t>
      </w:r>
      <w:commentRangeStart w:id="8"/>
      <w:r w:rsidR="00DC642D">
        <w:rPr>
          <w:rFonts w:ascii="Times New Roman" w:eastAsia="times、" w:hAnsi="Times New Roman" w:cs="Times New Roman"/>
          <w:sz w:val="24"/>
          <w:szCs w:val="24"/>
        </w:rPr>
        <w:t xml:space="preserve">got </w:t>
      </w:r>
      <w:commentRangeEnd w:id="8"/>
      <w:r w:rsidR="009A7985">
        <w:rPr>
          <w:rStyle w:val="CommentReference"/>
        </w:rPr>
        <w:commentReference w:id="8"/>
      </w:r>
      <w:r w:rsidR="00DC642D">
        <w:rPr>
          <w:rFonts w:ascii="Times New Roman" w:eastAsia="times、" w:hAnsi="Times New Roman" w:cs="Times New Roman"/>
          <w:sz w:val="24"/>
          <w:szCs w:val="24"/>
        </w:rPr>
        <w:t xml:space="preserve">sneakers, </w:t>
      </w:r>
      <w:commentRangeStart w:id="9"/>
      <w:r w:rsidR="00DC642D">
        <w:rPr>
          <w:rFonts w:ascii="Times New Roman" w:eastAsia="times、" w:hAnsi="Times New Roman" w:cs="Times New Roman"/>
          <w:sz w:val="24"/>
          <w:szCs w:val="24"/>
        </w:rPr>
        <w:t xml:space="preserve">they would not resell immediately: </w:t>
      </w:r>
      <w:commentRangeEnd w:id="9"/>
      <w:r w:rsidR="009A7985">
        <w:rPr>
          <w:rStyle w:val="CommentReference"/>
        </w:rPr>
        <w:commentReference w:id="9"/>
      </w:r>
      <w:r w:rsidR="00DC642D">
        <w:rPr>
          <w:rFonts w:ascii="Times New Roman" w:eastAsia="times、" w:hAnsi="Times New Roman" w:cs="Times New Roman"/>
          <w:sz w:val="24"/>
          <w:szCs w:val="24"/>
        </w:rPr>
        <w:t xml:space="preserve">they would spend time </w:t>
      </w:r>
      <w:commentRangeStart w:id="10"/>
      <w:r w:rsidR="00DC642D">
        <w:rPr>
          <w:rFonts w:ascii="Times New Roman" w:eastAsia="times、" w:hAnsi="Times New Roman" w:cs="Times New Roman"/>
          <w:sz w:val="24"/>
          <w:szCs w:val="24"/>
        </w:rPr>
        <w:t>advocating how specially design or how precious those shoes are</w:t>
      </w:r>
      <w:commentRangeEnd w:id="10"/>
      <w:r w:rsidR="009A7985">
        <w:rPr>
          <w:rStyle w:val="CommentReference"/>
        </w:rPr>
        <w:commentReference w:id="10"/>
      </w:r>
      <w:r w:rsidR="00DC642D">
        <w:rPr>
          <w:rFonts w:ascii="Times New Roman" w:eastAsia="times、" w:hAnsi="Times New Roman" w:cs="Times New Roman"/>
          <w:sz w:val="24"/>
          <w:szCs w:val="24"/>
        </w:rPr>
        <w:t xml:space="preserve">. </w:t>
      </w:r>
      <w:commentRangeStart w:id="11"/>
      <w:r w:rsidR="005E5AD0">
        <w:rPr>
          <w:rFonts w:ascii="Times New Roman" w:eastAsia="times、" w:hAnsi="Times New Roman" w:cs="Times New Roman"/>
          <w:sz w:val="24"/>
          <w:szCs w:val="24"/>
        </w:rPr>
        <w:t>A</w:t>
      </w:r>
      <w:r w:rsidR="00DC642D">
        <w:rPr>
          <w:rFonts w:ascii="Times New Roman" w:eastAsia="times、" w:hAnsi="Times New Roman" w:cs="Times New Roman"/>
          <w:sz w:val="24"/>
          <w:szCs w:val="24"/>
        </w:rPr>
        <w:t>fter such advocating, they could sell shoes even twice the original price</w:t>
      </w:r>
      <w:r w:rsidR="005E5AD0">
        <w:rPr>
          <w:rFonts w:ascii="Times New Roman" w:eastAsia="times、" w:hAnsi="Times New Roman" w:cs="Times New Roman"/>
          <w:sz w:val="24"/>
          <w:szCs w:val="24"/>
        </w:rPr>
        <w:t>.</w:t>
      </w:r>
      <w:commentRangeEnd w:id="11"/>
      <w:r w:rsidR="00A030A6">
        <w:rPr>
          <w:rStyle w:val="CommentReference"/>
        </w:rPr>
        <w:commentReference w:id="11"/>
      </w:r>
      <w:r w:rsidR="005E5AD0">
        <w:rPr>
          <w:rFonts w:ascii="Times New Roman" w:eastAsia="times、" w:hAnsi="Times New Roman" w:cs="Times New Roman"/>
          <w:sz w:val="24"/>
          <w:szCs w:val="24"/>
        </w:rPr>
        <w:t xml:space="preserve"> Finally, those who want this shoe either paid a</w:t>
      </w:r>
      <w:r w:rsidR="00363FBF">
        <w:rPr>
          <w:rFonts w:ascii="Times New Roman" w:eastAsia="times、" w:hAnsi="Times New Roman" w:cs="Times New Roman"/>
          <w:sz w:val="24"/>
          <w:szCs w:val="24"/>
        </w:rPr>
        <w:t>n</w:t>
      </w:r>
      <w:r w:rsidR="005E5AD0">
        <w:rPr>
          <w:rFonts w:ascii="Times New Roman" w:eastAsia="times、" w:hAnsi="Times New Roman" w:cs="Times New Roman"/>
          <w:sz w:val="24"/>
          <w:szCs w:val="24"/>
        </w:rPr>
        <w:t xml:space="preserve"> unreasonable price or give up what they want. </w:t>
      </w:r>
    </w:p>
    <w:p w14:paraId="62876370" w14:textId="199224FA" w:rsidR="00204CDC" w:rsidRDefault="00D852A5" w:rsidP="00C8029C">
      <w:pPr>
        <w:spacing w:line="480" w:lineRule="auto"/>
        <w:ind w:firstLine="420"/>
        <w:jc w:val="left"/>
        <w:rPr>
          <w:rFonts w:ascii="Times New Roman" w:eastAsia="times、" w:hAnsi="Times New Roman" w:cs="Times New Roman"/>
          <w:sz w:val="24"/>
          <w:szCs w:val="24"/>
        </w:rPr>
      </w:pPr>
      <w:r>
        <w:rPr>
          <w:rFonts w:ascii="Times New Roman" w:eastAsia="times、" w:hAnsi="Times New Roman" w:cs="Times New Roman"/>
          <w:sz w:val="24"/>
          <w:szCs w:val="24"/>
        </w:rPr>
        <w:t xml:space="preserve">Once </w:t>
      </w:r>
      <w:commentRangeStart w:id="12"/>
      <w:r>
        <w:rPr>
          <w:rFonts w:ascii="Times New Roman" w:eastAsia="times、" w:hAnsi="Times New Roman" w:cs="Times New Roman"/>
          <w:sz w:val="24"/>
          <w:szCs w:val="24"/>
        </w:rPr>
        <w:t>great capital</w:t>
      </w:r>
      <w:commentRangeEnd w:id="12"/>
      <w:r w:rsidR="00A030A6">
        <w:rPr>
          <w:rStyle w:val="CommentReference"/>
        </w:rPr>
        <w:commentReference w:id="12"/>
      </w:r>
      <w:r>
        <w:rPr>
          <w:rFonts w:ascii="Times New Roman" w:eastAsia="times、" w:hAnsi="Times New Roman" w:cs="Times New Roman"/>
          <w:sz w:val="24"/>
          <w:szCs w:val="24"/>
        </w:rPr>
        <w:t xml:space="preserve"> got into this unauthorized field, things </w:t>
      </w:r>
      <w:r w:rsidR="00840148">
        <w:rPr>
          <w:rFonts w:ascii="Times New Roman" w:eastAsia="times、" w:hAnsi="Times New Roman" w:cs="Times New Roman"/>
          <w:sz w:val="24"/>
          <w:szCs w:val="24"/>
        </w:rPr>
        <w:t xml:space="preserve">become different. Because young people don’t have enough experience, they are </w:t>
      </w:r>
      <w:commentRangeStart w:id="13"/>
      <w:r w:rsidR="00840148">
        <w:rPr>
          <w:rFonts w:ascii="Times New Roman" w:eastAsia="times、" w:hAnsi="Times New Roman" w:cs="Times New Roman"/>
          <w:sz w:val="24"/>
          <w:szCs w:val="24"/>
        </w:rPr>
        <w:t xml:space="preserve">easy to get </w:t>
      </w:r>
      <w:commentRangeEnd w:id="13"/>
      <w:r w:rsidR="009372C9">
        <w:rPr>
          <w:rStyle w:val="CommentReference"/>
        </w:rPr>
        <w:commentReference w:id="13"/>
      </w:r>
      <w:r w:rsidR="00840148">
        <w:rPr>
          <w:rFonts w:ascii="Times New Roman" w:eastAsia="times、" w:hAnsi="Times New Roman" w:cs="Times New Roman"/>
          <w:sz w:val="24"/>
          <w:szCs w:val="24"/>
        </w:rPr>
        <w:t xml:space="preserve">tricked. </w:t>
      </w:r>
      <w:r w:rsidR="00840148">
        <w:rPr>
          <w:rFonts w:ascii="Times New Roman" w:eastAsia="times、" w:hAnsi="Times New Roman" w:cs="Times New Roman"/>
          <w:sz w:val="24"/>
          <w:szCs w:val="24"/>
        </w:rPr>
        <w:lastRenderedPageBreak/>
        <w:t xml:space="preserve">They </w:t>
      </w:r>
      <w:commentRangeStart w:id="14"/>
      <w:r w:rsidR="00840148">
        <w:rPr>
          <w:rFonts w:ascii="Times New Roman" w:eastAsia="times、" w:hAnsi="Times New Roman" w:cs="Times New Roman"/>
          <w:sz w:val="24"/>
          <w:szCs w:val="24"/>
        </w:rPr>
        <w:t>could</w:t>
      </w:r>
      <w:commentRangeEnd w:id="14"/>
      <w:r w:rsidR="00A030A6">
        <w:rPr>
          <w:rStyle w:val="CommentReference"/>
        </w:rPr>
        <w:commentReference w:id="14"/>
      </w:r>
      <w:r w:rsidR="00840148">
        <w:rPr>
          <w:rFonts w:ascii="Times New Roman" w:eastAsia="times、" w:hAnsi="Times New Roman" w:cs="Times New Roman"/>
          <w:sz w:val="24"/>
          <w:szCs w:val="24"/>
        </w:rPr>
        <w:t xml:space="preserve"> not tell fake shoes from genuine ones, and they are unable to find reliable sellers. In this situation, </w:t>
      </w:r>
      <w:commentRangeStart w:id="15"/>
      <w:r w:rsidR="00840148">
        <w:rPr>
          <w:rFonts w:ascii="Times New Roman" w:eastAsia="times、" w:hAnsi="Times New Roman" w:cs="Times New Roman"/>
          <w:sz w:val="24"/>
          <w:szCs w:val="24"/>
        </w:rPr>
        <w:t>even have</w:t>
      </w:r>
      <w:r w:rsidR="00363FBF">
        <w:rPr>
          <w:rFonts w:ascii="Times New Roman" w:eastAsia="times、" w:hAnsi="Times New Roman" w:cs="Times New Roman"/>
          <w:sz w:val="24"/>
          <w:szCs w:val="24"/>
        </w:rPr>
        <w:t xml:space="preserve"> to</w:t>
      </w:r>
      <w:r w:rsidR="00840148">
        <w:rPr>
          <w:rFonts w:ascii="Times New Roman" w:eastAsia="times、" w:hAnsi="Times New Roman" w:cs="Times New Roman"/>
          <w:sz w:val="24"/>
          <w:szCs w:val="24"/>
        </w:rPr>
        <w:t xml:space="preserve"> spend a lot of money</w:t>
      </w:r>
      <w:commentRangeEnd w:id="15"/>
      <w:r w:rsidR="00A030A6">
        <w:rPr>
          <w:rStyle w:val="CommentReference"/>
        </w:rPr>
        <w:commentReference w:id="15"/>
      </w:r>
      <w:r w:rsidR="00840148">
        <w:rPr>
          <w:rFonts w:ascii="Times New Roman" w:eastAsia="times、" w:hAnsi="Times New Roman" w:cs="Times New Roman"/>
          <w:sz w:val="24"/>
          <w:szCs w:val="24"/>
        </w:rPr>
        <w:t>, young people may not get what they want.</w:t>
      </w:r>
      <w:r w:rsidR="00C8029C">
        <w:rPr>
          <w:rFonts w:ascii="Times New Roman" w:eastAsia="times、" w:hAnsi="Times New Roman" w:cs="Times New Roman" w:hint="eastAsia"/>
          <w:sz w:val="24"/>
          <w:szCs w:val="24"/>
        </w:rPr>
        <w:t xml:space="preserve"> </w:t>
      </w:r>
      <w:commentRangeStart w:id="16"/>
      <w:r w:rsidR="00840148">
        <w:rPr>
          <w:rFonts w:ascii="Times New Roman" w:eastAsia="times、" w:hAnsi="Times New Roman" w:cs="Times New Roman" w:hint="eastAsia"/>
          <w:sz w:val="24"/>
          <w:szCs w:val="24"/>
        </w:rPr>
        <w:t>A</w:t>
      </w:r>
      <w:r w:rsidR="00840148">
        <w:rPr>
          <w:rFonts w:ascii="Times New Roman" w:eastAsia="times、" w:hAnsi="Times New Roman" w:cs="Times New Roman"/>
          <w:sz w:val="24"/>
          <w:szCs w:val="24"/>
        </w:rPr>
        <w:t xml:space="preserve">nother reason </w:t>
      </w:r>
      <w:commentRangeEnd w:id="16"/>
      <w:r w:rsidR="00A030A6">
        <w:rPr>
          <w:rStyle w:val="CommentReference"/>
        </w:rPr>
        <w:commentReference w:id="16"/>
      </w:r>
      <w:r w:rsidR="00840148">
        <w:rPr>
          <w:rFonts w:ascii="Times New Roman" w:eastAsia="times、" w:hAnsi="Times New Roman" w:cs="Times New Roman"/>
          <w:sz w:val="24"/>
          <w:szCs w:val="24"/>
        </w:rPr>
        <w:t xml:space="preserve">shoe flipping should be under control is that as the shoes get </w:t>
      </w:r>
      <w:r w:rsidR="0085657C">
        <w:rPr>
          <w:rFonts w:ascii="Times New Roman" w:eastAsia="times、" w:hAnsi="Times New Roman" w:cs="Times New Roman"/>
          <w:sz w:val="24"/>
          <w:szCs w:val="24"/>
        </w:rPr>
        <w:t>more expensive and harder</w:t>
      </w:r>
      <w:r w:rsidR="00840148">
        <w:rPr>
          <w:rFonts w:ascii="Times New Roman" w:eastAsia="times、" w:hAnsi="Times New Roman" w:cs="Times New Roman"/>
          <w:sz w:val="24"/>
          <w:szCs w:val="24"/>
        </w:rPr>
        <w:t xml:space="preserve"> to afford for most people, they are considered as new age luxury. </w:t>
      </w:r>
      <w:r w:rsidR="00204CDC">
        <w:rPr>
          <w:rFonts w:ascii="Times New Roman" w:eastAsia="times、" w:hAnsi="Times New Roman" w:cs="Times New Roman"/>
          <w:sz w:val="24"/>
          <w:szCs w:val="24"/>
        </w:rPr>
        <w:t>S</w:t>
      </w:r>
      <w:r w:rsidR="00204CDC">
        <w:rPr>
          <w:rFonts w:ascii="Times New Roman" w:eastAsia="times、" w:hAnsi="Times New Roman" w:cs="Times New Roman" w:hint="eastAsia"/>
          <w:sz w:val="24"/>
          <w:szCs w:val="24"/>
        </w:rPr>
        <w:t>hoe</w:t>
      </w:r>
      <w:r w:rsidR="00204CDC">
        <w:rPr>
          <w:rFonts w:ascii="Times New Roman" w:eastAsia="times、" w:hAnsi="Times New Roman" w:cs="Times New Roman"/>
          <w:sz w:val="24"/>
          <w:szCs w:val="24"/>
        </w:rPr>
        <w:t xml:space="preserve"> resellers advocate the trend </w:t>
      </w:r>
      <w:r w:rsidR="00363FBF">
        <w:rPr>
          <w:rFonts w:ascii="Times New Roman" w:eastAsia="times、" w:hAnsi="Times New Roman" w:cs="Times New Roman"/>
          <w:sz w:val="24"/>
          <w:szCs w:val="24"/>
        </w:rPr>
        <w:t xml:space="preserve">of </w:t>
      </w:r>
      <w:r w:rsidR="00204CDC">
        <w:rPr>
          <w:rFonts w:ascii="Times New Roman" w:eastAsia="times、" w:hAnsi="Times New Roman" w:cs="Times New Roman"/>
          <w:sz w:val="24"/>
          <w:szCs w:val="24"/>
        </w:rPr>
        <w:t>spending too much money on unnecessary expenses and comparison.</w:t>
      </w:r>
      <w:r w:rsidR="00957893">
        <w:rPr>
          <w:rFonts w:ascii="Times New Roman" w:eastAsia="times、" w:hAnsi="Times New Roman" w:cs="Times New Roman"/>
          <w:sz w:val="24"/>
          <w:szCs w:val="24"/>
        </w:rPr>
        <w:t xml:space="preserve"> </w:t>
      </w:r>
      <w:commentRangeStart w:id="17"/>
      <w:r w:rsidR="00957893">
        <w:rPr>
          <w:rFonts w:ascii="Times New Roman" w:eastAsia="times、" w:hAnsi="Times New Roman" w:cs="Times New Roman"/>
          <w:sz w:val="24"/>
          <w:szCs w:val="24"/>
        </w:rPr>
        <w:t xml:space="preserve">For the targets, those teenagers, they might be </w:t>
      </w:r>
      <w:commentRangeStart w:id="18"/>
      <w:r w:rsidR="00957893">
        <w:rPr>
          <w:rFonts w:ascii="Times New Roman" w:eastAsia="times、" w:hAnsi="Times New Roman" w:cs="Times New Roman"/>
          <w:sz w:val="24"/>
          <w:szCs w:val="24"/>
        </w:rPr>
        <w:t>misled</w:t>
      </w:r>
      <w:commentRangeEnd w:id="17"/>
      <w:r w:rsidR="009372C9">
        <w:rPr>
          <w:rStyle w:val="CommentReference"/>
        </w:rPr>
        <w:commentReference w:id="17"/>
      </w:r>
      <w:commentRangeEnd w:id="18"/>
      <w:r w:rsidR="009372C9">
        <w:rPr>
          <w:rStyle w:val="CommentReference"/>
        </w:rPr>
        <w:commentReference w:id="18"/>
      </w:r>
      <w:r w:rsidR="00957893">
        <w:rPr>
          <w:rFonts w:ascii="Times New Roman" w:eastAsia="times、" w:hAnsi="Times New Roman" w:cs="Times New Roman"/>
          <w:sz w:val="24"/>
          <w:szCs w:val="24"/>
        </w:rPr>
        <w:t>.</w:t>
      </w:r>
      <w:r w:rsidR="00C8029C">
        <w:rPr>
          <w:rFonts w:ascii="Times New Roman" w:eastAsia="times、" w:hAnsi="Times New Roman" w:cs="Times New Roman" w:hint="eastAsia"/>
          <w:sz w:val="24"/>
          <w:szCs w:val="24"/>
        </w:rPr>
        <w:t xml:space="preserve"> </w:t>
      </w:r>
      <w:r w:rsidR="00204CDC">
        <w:rPr>
          <w:rFonts w:ascii="Times New Roman" w:eastAsia="times、" w:hAnsi="Times New Roman" w:cs="Times New Roman" w:hint="eastAsia"/>
          <w:sz w:val="24"/>
          <w:szCs w:val="24"/>
        </w:rPr>
        <w:t>F</w:t>
      </w:r>
      <w:r w:rsidR="00204CDC">
        <w:rPr>
          <w:rFonts w:ascii="Times New Roman" w:eastAsia="times、" w:hAnsi="Times New Roman" w:cs="Times New Roman"/>
          <w:sz w:val="24"/>
          <w:szCs w:val="24"/>
        </w:rPr>
        <w:t xml:space="preserve">inally, the success of the first flippers made many people recognized that they could easily earn enormous money </w:t>
      </w:r>
      <w:commentRangeStart w:id="19"/>
      <w:r w:rsidR="00204CDC">
        <w:rPr>
          <w:rFonts w:ascii="Times New Roman" w:eastAsia="times、" w:hAnsi="Times New Roman" w:cs="Times New Roman"/>
          <w:sz w:val="24"/>
          <w:szCs w:val="24"/>
        </w:rPr>
        <w:t>o</w:t>
      </w:r>
      <w:r w:rsidR="00204CDC" w:rsidRPr="00204CDC">
        <w:rPr>
          <w:rFonts w:ascii="Times New Roman" w:eastAsia="times、" w:hAnsi="Times New Roman" w:cs="Times New Roman"/>
          <w:sz w:val="24"/>
          <w:szCs w:val="24"/>
        </w:rPr>
        <w:t>pportunistic</w:t>
      </w:r>
      <w:r w:rsidR="00204CDC">
        <w:rPr>
          <w:rFonts w:ascii="Times New Roman" w:eastAsia="times、" w:hAnsi="Times New Roman" w:cs="Times New Roman"/>
          <w:sz w:val="24"/>
          <w:szCs w:val="24"/>
        </w:rPr>
        <w:t>ally</w:t>
      </w:r>
      <w:commentRangeEnd w:id="19"/>
      <w:r w:rsidR="009372C9">
        <w:rPr>
          <w:rStyle w:val="CommentReference"/>
        </w:rPr>
        <w:commentReference w:id="19"/>
      </w:r>
      <w:r w:rsidR="00204CDC">
        <w:rPr>
          <w:rFonts w:ascii="Times New Roman" w:eastAsia="times、" w:hAnsi="Times New Roman" w:cs="Times New Roman"/>
          <w:sz w:val="24"/>
          <w:szCs w:val="24"/>
        </w:rPr>
        <w:t xml:space="preserve">. However, they could not </w:t>
      </w:r>
      <w:commentRangeStart w:id="20"/>
      <w:r w:rsidR="00204CDC">
        <w:rPr>
          <w:rFonts w:ascii="Times New Roman" w:eastAsia="times、" w:hAnsi="Times New Roman" w:cs="Times New Roman"/>
          <w:sz w:val="24"/>
          <w:szCs w:val="24"/>
        </w:rPr>
        <w:t>create any wealth</w:t>
      </w:r>
      <w:commentRangeEnd w:id="20"/>
      <w:r w:rsidR="009372C9">
        <w:rPr>
          <w:rStyle w:val="CommentReference"/>
        </w:rPr>
        <w:commentReference w:id="20"/>
      </w:r>
      <w:r w:rsidR="00204CDC">
        <w:rPr>
          <w:rFonts w:ascii="Times New Roman" w:eastAsia="times、" w:hAnsi="Times New Roman" w:cs="Times New Roman"/>
          <w:sz w:val="24"/>
          <w:szCs w:val="24"/>
        </w:rPr>
        <w:t xml:space="preserve">, the only outcome of their work is making the market worsen, harming </w:t>
      </w:r>
      <w:r w:rsidR="00957893">
        <w:rPr>
          <w:rFonts w:ascii="Times New Roman" w:eastAsia="times、" w:hAnsi="Times New Roman" w:cs="Times New Roman"/>
          <w:sz w:val="24"/>
          <w:szCs w:val="24"/>
        </w:rPr>
        <w:t>original consumers.</w:t>
      </w:r>
    </w:p>
    <w:p w14:paraId="35E21B33" w14:textId="5FAEAD12" w:rsidR="00957893" w:rsidRDefault="00957893" w:rsidP="00957893">
      <w:pPr>
        <w:spacing w:line="480" w:lineRule="auto"/>
        <w:jc w:val="left"/>
        <w:rPr>
          <w:rFonts w:ascii="Times New Roman" w:eastAsia="times、" w:hAnsi="Times New Roman" w:cs="Times New Roman"/>
          <w:sz w:val="24"/>
          <w:szCs w:val="24"/>
        </w:rPr>
      </w:pPr>
    </w:p>
    <w:p w14:paraId="4B326FB8" w14:textId="41C8E334" w:rsidR="00957893" w:rsidRDefault="00592E86" w:rsidP="00957893">
      <w:pPr>
        <w:spacing w:line="480" w:lineRule="auto"/>
        <w:jc w:val="left"/>
        <w:rPr>
          <w:rFonts w:ascii="Times New Roman" w:eastAsia="times、" w:hAnsi="Times New Roman" w:cs="Times New Roman"/>
          <w:sz w:val="24"/>
          <w:szCs w:val="24"/>
        </w:rPr>
      </w:pPr>
      <w:commentRangeStart w:id="21"/>
      <w:r>
        <w:rPr>
          <w:rFonts w:ascii="Times New Roman" w:eastAsia="times、" w:hAnsi="Times New Roman" w:cs="Times New Roman"/>
          <w:sz w:val="24"/>
          <w:szCs w:val="24"/>
        </w:rPr>
        <w:t>Outline</w:t>
      </w:r>
      <w:commentRangeEnd w:id="21"/>
      <w:r w:rsidR="009372C9">
        <w:rPr>
          <w:rStyle w:val="CommentReference"/>
        </w:rPr>
        <w:commentReference w:id="21"/>
      </w:r>
      <w:r>
        <w:rPr>
          <w:rFonts w:ascii="Times New Roman" w:eastAsia="times、" w:hAnsi="Times New Roman" w:cs="Times New Roman"/>
          <w:sz w:val="24"/>
          <w:szCs w:val="24"/>
        </w:rPr>
        <w:t>:</w:t>
      </w:r>
    </w:p>
    <w:p w14:paraId="52C10E2B" w14:textId="44305B73" w:rsidR="00592E86" w:rsidRDefault="00592E86" w:rsidP="00957893">
      <w:pPr>
        <w:spacing w:line="480" w:lineRule="auto"/>
        <w:jc w:val="left"/>
        <w:rPr>
          <w:rFonts w:ascii="Times New Roman" w:eastAsia="times、" w:hAnsi="Times New Roman" w:cs="Times New Roman"/>
          <w:sz w:val="24"/>
          <w:szCs w:val="24"/>
        </w:rPr>
      </w:pPr>
      <w:r>
        <w:rPr>
          <w:rFonts w:ascii="Times New Roman" w:eastAsia="times、" w:hAnsi="Times New Roman" w:cs="Times New Roman" w:hint="eastAsia"/>
          <w:sz w:val="24"/>
          <w:szCs w:val="24"/>
        </w:rPr>
        <w:t>T</w:t>
      </w:r>
      <w:r>
        <w:rPr>
          <w:rFonts w:ascii="Times New Roman" w:eastAsia="times、" w:hAnsi="Times New Roman" w:cs="Times New Roman"/>
          <w:sz w:val="24"/>
          <w:szCs w:val="24"/>
        </w:rPr>
        <w:t xml:space="preserve">hesis: Shoe flipping </w:t>
      </w:r>
      <w:commentRangeStart w:id="22"/>
      <w:r>
        <w:rPr>
          <w:rFonts w:ascii="Times New Roman" w:eastAsia="times、" w:hAnsi="Times New Roman" w:cs="Times New Roman"/>
          <w:sz w:val="24"/>
          <w:szCs w:val="24"/>
        </w:rPr>
        <w:t xml:space="preserve">should be </w:t>
      </w:r>
      <w:commentRangeEnd w:id="22"/>
      <w:r w:rsidR="009372C9">
        <w:rPr>
          <w:rStyle w:val="CommentReference"/>
        </w:rPr>
        <w:commentReference w:id="22"/>
      </w:r>
      <w:r>
        <w:rPr>
          <w:rFonts w:ascii="Times New Roman" w:eastAsia="times、" w:hAnsi="Times New Roman" w:cs="Times New Roman"/>
          <w:sz w:val="24"/>
          <w:szCs w:val="24"/>
        </w:rPr>
        <w:t>authorized.</w:t>
      </w:r>
    </w:p>
    <w:p w14:paraId="0E311A5B" w14:textId="0CCCC4CB" w:rsidR="00592E86" w:rsidRDefault="00592E86" w:rsidP="00957893">
      <w:pPr>
        <w:spacing w:line="480" w:lineRule="auto"/>
        <w:jc w:val="left"/>
        <w:rPr>
          <w:rFonts w:ascii="Times New Roman" w:eastAsia="times、" w:hAnsi="Times New Roman" w:cs="Times New Roman"/>
          <w:sz w:val="24"/>
          <w:szCs w:val="24"/>
        </w:rPr>
      </w:pPr>
    </w:p>
    <w:p w14:paraId="22DB8424" w14:textId="550E0CD5" w:rsidR="00592E86" w:rsidRDefault="00592E86" w:rsidP="00957893">
      <w:pPr>
        <w:spacing w:line="480" w:lineRule="auto"/>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1:</w:t>
      </w:r>
    </w:p>
    <w:p w14:paraId="170F366D" w14:textId="16A14FD5" w:rsidR="00592E86" w:rsidRPr="00592E86" w:rsidRDefault="00592E86" w:rsidP="00592E86">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neakers become popular in teens</w:t>
      </w:r>
    </w:p>
    <w:p w14:paraId="1BB2AE8C" w14:textId="6CF4E3A2" w:rsidR="00592E86" w:rsidRDefault="00592E86" w:rsidP="00592E86">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t>Why shoe flipping would come into existence</w:t>
      </w:r>
    </w:p>
    <w:p w14:paraId="09CDB5AA" w14:textId="687D5CF5" w:rsidR="00592E86" w:rsidRDefault="00592E86" w:rsidP="00592E86">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H</w:t>
      </w:r>
      <w:r>
        <w:rPr>
          <w:rFonts w:ascii="Times New Roman" w:eastAsia="times、" w:hAnsi="Times New Roman" w:cs="Times New Roman"/>
          <w:sz w:val="24"/>
          <w:szCs w:val="24"/>
        </w:rPr>
        <w:t xml:space="preserve">ow it is different </w:t>
      </w:r>
      <w:r w:rsidR="00363FBF">
        <w:rPr>
          <w:rFonts w:ascii="Times New Roman" w:eastAsia="times、" w:hAnsi="Times New Roman" w:cs="Times New Roman"/>
          <w:sz w:val="24"/>
          <w:szCs w:val="24"/>
        </w:rPr>
        <w:t>from</w:t>
      </w:r>
      <w:r>
        <w:rPr>
          <w:rFonts w:ascii="Times New Roman" w:eastAsia="times、" w:hAnsi="Times New Roman" w:cs="Times New Roman"/>
          <w:sz w:val="24"/>
          <w:szCs w:val="24"/>
        </w:rPr>
        <w:t xml:space="preserve"> reselling goods in other fields</w:t>
      </w:r>
    </w:p>
    <w:p w14:paraId="41CB5C50" w14:textId="4CF83B0C" w:rsidR="00592E86" w:rsidRDefault="00592E86" w:rsidP="00592E86">
      <w:pPr>
        <w:spacing w:line="480" w:lineRule="auto"/>
        <w:ind w:left="120"/>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2:</w:t>
      </w:r>
    </w:p>
    <w:p w14:paraId="69FE1114" w14:textId="5D77532E" w:rsidR="00C8029C" w:rsidRDefault="00C8029C" w:rsidP="00C8029C">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hoe flipping got high profit in an inappropriate way</w:t>
      </w:r>
    </w:p>
    <w:p w14:paraId="02ABCEB8" w14:textId="77777777" w:rsidR="00C8029C" w:rsidRDefault="00C8029C" w:rsidP="00C8029C">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t>Flipping shoes harm the consumer market</w:t>
      </w:r>
    </w:p>
    <w:p w14:paraId="2CCFCD57" w14:textId="3E7AA8D5" w:rsidR="00C8029C" w:rsidRPr="00C8029C" w:rsidRDefault="00C8029C" w:rsidP="00C8029C">
      <w:pPr>
        <w:spacing w:line="480" w:lineRule="auto"/>
        <w:ind w:left="120"/>
        <w:jc w:val="left"/>
        <w:rPr>
          <w:rFonts w:ascii="Times New Roman" w:eastAsia="times、" w:hAnsi="Times New Roman" w:cs="Times New Roman"/>
          <w:sz w:val="24"/>
          <w:szCs w:val="24"/>
        </w:rPr>
      </w:pPr>
      <w:r w:rsidRPr="00C8029C">
        <w:rPr>
          <w:rFonts w:ascii="Times New Roman" w:eastAsia="times、" w:hAnsi="Times New Roman" w:cs="Times New Roman" w:hint="eastAsia"/>
          <w:sz w:val="24"/>
          <w:szCs w:val="24"/>
        </w:rPr>
        <w:t>P</w:t>
      </w:r>
      <w:r w:rsidRPr="00C8029C">
        <w:rPr>
          <w:rFonts w:ascii="Times New Roman" w:eastAsia="times、" w:hAnsi="Times New Roman" w:cs="Times New Roman"/>
          <w:sz w:val="24"/>
          <w:szCs w:val="24"/>
        </w:rPr>
        <w:t>aragraph 3:</w:t>
      </w:r>
    </w:p>
    <w:p w14:paraId="53695E2D" w14:textId="2C642289" w:rsidR="00C8029C" w:rsidRDefault="00C8029C" w:rsidP="00C8029C">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lastRenderedPageBreak/>
        <w:t xml:space="preserve">The capital in </w:t>
      </w:r>
      <w:r w:rsidR="00363FBF">
        <w:rPr>
          <w:rFonts w:ascii="Times New Roman" w:eastAsia="times、" w:hAnsi="Times New Roman" w:cs="Times New Roman"/>
          <w:sz w:val="24"/>
          <w:szCs w:val="24"/>
        </w:rPr>
        <w:t xml:space="preserve">the </w:t>
      </w:r>
      <w:r>
        <w:rPr>
          <w:rFonts w:ascii="Times New Roman" w:eastAsia="times、" w:hAnsi="Times New Roman" w:cs="Times New Roman"/>
          <w:sz w:val="24"/>
          <w:szCs w:val="24"/>
        </w:rPr>
        <w:t>shoe flipping market is huge</w:t>
      </w:r>
    </w:p>
    <w:p w14:paraId="3A1CA0F3" w14:textId="156EB6A5" w:rsidR="00C8029C" w:rsidRDefault="00C8029C" w:rsidP="00C8029C">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ellers may take illegal action to get the high profit</w:t>
      </w:r>
    </w:p>
    <w:p w14:paraId="7D1BFA35" w14:textId="5B9E308F" w:rsidR="00C8029C" w:rsidRDefault="00C8029C" w:rsidP="00C8029C">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M</w:t>
      </w:r>
      <w:r>
        <w:rPr>
          <w:rFonts w:ascii="Times New Roman" w:eastAsia="times、" w:hAnsi="Times New Roman" w:cs="Times New Roman"/>
          <w:sz w:val="24"/>
          <w:szCs w:val="24"/>
        </w:rPr>
        <w:t>isleading advertisement and advocation.</w:t>
      </w:r>
    </w:p>
    <w:p w14:paraId="5EB9BF34" w14:textId="5592C420" w:rsidR="00C8029C" w:rsidRDefault="00C8029C" w:rsidP="00C8029C">
      <w:pPr>
        <w:spacing w:line="480" w:lineRule="auto"/>
        <w:ind w:left="120"/>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4:</w:t>
      </w:r>
    </w:p>
    <w:p w14:paraId="7A7AF39C" w14:textId="3402E4FA" w:rsidR="00C8029C" w:rsidRDefault="00C8029C" w:rsidP="00C8029C">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S</w:t>
      </w:r>
      <w:r>
        <w:rPr>
          <w:rFonts w:ascii="Times New Roman" w:eastAsia="times、" w:hAnsi="Times New Roman" w:cs="Times New Roman"/>
          <w:sz w:val="24"/>
          <w:szCs w:val="24"/>
        </w:rPr>
        <w:t>hoe flipping triggers comparison</w:t>
      </w:r>
      <w:r w:rsidRPr="00C8029C">
        <w:rPr>
          <w:rFonts w:ascii="Times New Roman" w:eastAsia="times、" w:hAnsi="Times New Roman" w:cs="Times New Roman"/>
          <w:sz w:val="24"/>
          <w:szCs w:val="24"/>
        </w:rPr>
        <w:t xml:space="preserve"> </w:t>
      </w:r>
      <w:r>
        <w:rPr>
          <w:rFonts w:ascii="Times New Roman" w:eastAsia="times、" w:hAnsi="Times New Roman" w:cs="Times New Roman"/>
          <w:sz w:val="24"/>
          <w:szCs w:val="24"/>
        </w:rPr>
        <w:t>in teenagers</w:t>
      </w:r>
    </w:p>
    <w:p w14:paraId="3A66C96C" w14:textId="74B8936A" w:rsidR="00C8029C" w:rsidRDefault="00C8029C" w:rsidP="00AB0F8D">
      <w:pPr>
        <w:pStyle w:val="ListParagraph"/>
        <w:numPr>
          <w:ilvl w:val="0"/>
          <w:numId w:val="1"/>
        </w:numPr>
        <w:spacing w:line="480" w:lineRule="auto"/>
        <w:ind w:firstLineChars="0"/>
        <w:jc w:val="left"/>
        <w:rPr>
          <w:rFonts w:ascii="Times New Roman" w:eastAsia="times、" w:hAnsi="Times New Roman" w:cs="Times New Roman"/>
          <w:sz w:val="24"/>
          <w:szCs w:val="24"/>
        </w:rPr>
      </w:pPr>
      <w:r w:rsidRPr="00AB0F8D">
        <w:rPr>
          <w:rFonts w:ascii="Times New Roman" w:eastAsia="times、" w:hAnsi="Times New Roman" w:cs="Times New Roman" w:hint="eastAsia"/>
          <w:sz w:val="24"/>
          <w:szCs w:val="24"/>
        </w:rPr>
        <w:t>S</w:t>
      </w:r>
      <w:r w:rsidRPr="00AB0F8D">
        <w:rPr>
          <w:rFonts w:ascii="Times New Roman" w:eastAsia="times、" w:hAnsi="Times New Roman" w:cs="Times New Roman"/>
          <w:sz w:val="24"/>
          <w:szCs w:val="24"/>
        </w:rPr>
        <w:t xml:space="preserve">ome people </w:t>
      </w:r>
      <w:r w:rsidR="00AB0F8D" w:rsidRPr="00AB0F8D">
        <w:rPr>
          <w:rFonts w:ascii="Times New Roman" w:eastAsia="times、" w:hAnsi="Times New Roman" w:cs="Times New Roman"/>
          <w:sz w:val="24"/>
          <w:szCs w:val="24"/>
        </w:rPr>
        <w:t xml:space="preserve">may </w:t>
      </w:r>
      <w:r w:rsidRPr="00AB0F8D">
        <w:rPr>
          <w:rFonts w:ascii="Times New Roman" w:eastAsia="times、" w:hAnsi="Times New Roman" w:cs="Times New Roman"/>
          <w:sz w:val="24"/>
          <w:szCs w:val="24"/>
        </w:rPr>
        <w:t>consider it is easy to get wealth</w:t>
      </w:r>
      <w:r w:rsidR="00AB0F8D">
        <w:rPr>
          <w:rFonts w:ascii="Times New Roman" w:eastAsia="times、" w:hAnsi="Times New Roman" w:cs="Times New Roman"/>
          <w:sz w:val="24"/>
          <w:szCs w:val="24"/>
        </w:rPr>
        <w:t xml:space="preserve"> by reselling</w:t>
      </w:r>
    </w:p>
    <w:p w14:paraId="67FC3840" w14:textId="7BBFBA4F" w:rsidR="00AB0F8D" w:rsidRDefault="00AB0F8D" w:rsidP="00AB0F8D">
      <w:pPr>
        <w:spacing w:line="480" w:lineRule="auto"/>
        <w:ind w:left="120"/>
        <w:jc w:val="left"/>
        <w:rPr>
          <w:rFonts w:ascii="Times New Roman" w:eastAsia="times、" w:hAnsi="Times New Roman" w:cs="Times New Roman"/>
          <w:sz w:val="24"/>
          <w:szCs w:val="24"/>
        </w:rPr>
      </w:pPr>
      <w:r>
        <w:rPr>
          <w:rFonts w:ascii="Times New Roman" w:eastAsia="times、" w:hAnsi="Times New Roman" w:cs="Times New Roman" w:hint="eastAsia"/>
          <w:sz w:val="24"/>
          <w:szCs w:val="24"/>
        </w:rPr>
        <w:t>P</w:t>
      </w:r>
      <w:r>
        <w:rPr>
          <w:rFonts w:ascii="Times New Roman" w:eastAsia="times、" w:hAnsi="Times New Roman" w:cs="Times New Roman"/>
          <w:sz w:val="24"/>
          <w:szCs w:val="24"/>
        </w:rPr>
        <w:t>aragraph 5:</w:t>
      </w:r>
    </w:p>
    <w:p w14:paraId="055B61DD" w14:textId="33ACC726" w:rsidR="00AB0F8D" w:rsidRDefault="00AB0F8D" w:rsidP="00AB0F8D">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sz w:val="24"/>
          <w:szCs w:val="24"/>
        </w:rPr>
        <w:t>How to take control of this insane market for government</w:t>
      </w:r>
    </w:p>
    <w:p w14:paraId="2C220030" w14:textId="5C47BCA3" w:rsidR="00AB0F8D" w:rsidRPr="00AB0F8D" w:rsidRDefault="00AB0F8D" w:rsidP="00AB0F8D">
      <w:pPr>
        <w:pStyle w:val="ListParagraph"/>
        <w:numPr>
          <w:ilvl w:val="0"/>
          <w:numId w:val="1"/>
        </w:numPr>
        <w:spacing w:line="480" w:lineRule="auto"/>
        <w:ind w:firstLineChars="0"/>
        <w:jc w:val="left"/>
        <w:rPr>
          <w:rFonts w:ascii="Times New Roman" w:eastAsia="times、" w:hAnsi="Times New Roman" w:cs="Times New Roman"/>
          <w:sz w:val="24"/>
          <w:szCs w:val="24"/>
        </w:rPr>
      </w:pPr>
      <w:r>
        <w:rPr>
          <w:rFonts w:ascii="Times New Roman" w:eastAsia="times、" w:hAnsi="Times New Roman" w:cs="Times New Roman" w:hint="eastAsia"/>
          <w:sz w:val="24"/>
          <w:szCs w:val="24"/>
        </w:rPr>
        <w:t>F</w:t>
      </w:r>
      <w:r>
        <w:rPr>
          <w:rFonts w:ascii="Times New Roman" w:eastAsia="times、" w:hAnsi="Times New Roman" w:cs="Times New Roman"/>
          <w:sz w:val="24"/>
          <w:szCs w:val="24"/>
        </w:rPr>
        <w:t>or consumer what should we do</w:t>
      </w:r>
    </w:p>
    <w:p w14:paraId="236F01BE" w14:textId="77777777" w:rsidR="00592E86" w:rsidRPr="00592E86" w:rsidRDefault="00592E86" w:rsidP="00592E86">
      <w:pPr>
        <w:spacing w:line="480" w:lineRule="auto"/>
        <w:ind w:left="120"/>
        <w:jc w:val="left"/>
        <w:rPr>
          <w:rFonts w:ascii="Times New Roman" w:eastAsia="times、" w:hAnsi="Times New Roman" w:cs="Times New Roman"/>
          <w:sz w:val="24"/>
          <w:szCs w:val="24"/>
        </w:rPr>
      </w:pPr>
    </w:p>
    <w:p w14:paraId="4A34CB2B" w14:textId="77777777" w:rsidR="00592E86" w:rsidRPr="00592E86" w:rsidRDefault="00592E86" w:rsidP="00592E86">
      <w:pPr>
        <w:spacing w:line="480" w:lineRule="auto"/>
        <w:ind w:left="120"/>
        <w:jc w:val="left"/>
        <w:rPr>
          <w:rFonts w:ascii="Times New Roman" w:eastAsia="times、" w:hAnsi="Times New Roman" w:cs="Times New Roman"/>
          <w:sz w:val="24"/>
          <w:szCs w:val="24"/>
        </w:rPr>
      </w:pPr>
    </w:p>
    <w:p w14:paraId="51BFE11E" w14:textId="492C2B8B" w:rsidR="00D852A5" w:rsidRDefault="00D852A5" w:rsidP="00CA3CAE">
      <w:pPr>
        <w:spacing w:line="480" w:lineRule="auto"/>
        <w:ind w:firstLine="420"/>
        <w:jc w:val="left"/>
        <w:rPr>
          <w:rFonts w:ascii="Times New Roman" w:eastAsia="times、" w:hAnsi="Times New Roman" w:cs="Times New Roman"/>
          <w:sz w:val="24"/>
          <w:szCs w:val="24"/>
        </w:rPr>
      </w:pPr>
    </w:p>
    <w:p w14:paraId="3E8F3FB3" w14:textId="77777777" w:rsidR="00D852A5" w:rsidRPr="00CA3CAE" w:rsidRDefault="00D852A5" w:rsidP="00CA3CAE">
      <w:pPr>
        <w:spacing w:line="480" w:lineRule="auto"/>
        <w:ind w:firstLine="420"/>
        <w:jc w:val="left"/>
        <w:rPr>
          <w:rFonts w:ascii="Times New Roman" w:eastAsia="times、" w:hAnsi="Times New Roman" w:cs="Times New Roman"/>
          <w:sz w:val="24"/>
          <w:szCs w:val="24"/>
        </w:rPr>
      </w:pPr>
    </w:p>
    <w:sectPr w:rsidR="00D852A5" w:rsidRPr="00CA3CAE">
      <w:headerReference w:type="default" r:id="rId11"/>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eng, Amanda" w:date="2021-06-02T23:13:00Z" w:initials="ZA">
    <w:p w14:paraId="05A5E846" w14:textId="18AB28A6" w:rsidR="00CA31F9" w:rsidRDefault="00CA31F9">
      <w:pPr>
        <w:pStyle w:val="CommentText"/>
      </w:pPr>
      <w:r>
        <w:rPr>
          <w:rStyle w:val="CommentReference"/>
        </w:rPr>
        <w:annotationRef/>
      </w:r>
      <w:r>
        <w:t>amongst</w:t>
      </w:r>
    </w:p>
  </w:comment>
  <w:comment w:id="1" w:author="Zeng, Amanda" w:date="2021-06-02T23:14:00Z" w:initials="ZA">
    <w:p w14:paraId="79431988" w14:textId="45511C3E" w:rsidR="00CA31F9" w:rsidRDefault="00CA31F9">
      <w:pPr>
        <w:pStyle w:val="CommentText"/>
      </w:pPr>
      <w:r>
        <w:rPr>
          <w:rStyle w:val="CommentReference"/>
        </w:rPr>
        <w:annotationRef/>
      </w:r>
      <w:r>
        <w:t>brand? Associated celebrity?</w:t>
      </w:r>
    </w:p>
  </w:comment>
  <w:comment w:id="2" w:author="Zeng, Amanda" w:date="2021-06-02T23:14:00Z" w:initials="ZA">
    <w:p w14:paraId="53B54ABE" w14:textId="2B78ABB3" w:rsidR="00CA31F9" w:rsidRDefault="00CA31F9">
      <w:pPr>
        <w:pStyle w:val="CommentText"/>
      </w:pPr>
      <w:r>
        <w:rPr>
          <w:rStyle w:val="CommentReference"/>
        </w:rPr>
        <w:annotationRef/>
      </w:r>
      <w:r>
        <w:t>Are drawn in for their cool looks.</w:t>
      </w:r>
    </w:p>
  </w:comment>
  <w:comment w:id="3" w:author="Zeng, Amanda" w:date="2021-06-02T23:15:00Z" w:initials="ZA">
    <w:p w14:paraId="4F5FAECB" w14:textId="4F6C216A" w:rsidR="00CA31F9" w:rsidRDefault="00CA31F9">
      <w:pPr>
        <w:pStyle w:val="CommentText"/>
      </w:pPr>
      <w:r>
        <w:rPr>
          <w:rStyle w:val="CommentReference"/>
        </w:rPr>
        <w:annotationRef/>
      </w:r>
      <w:r>
        <w:t>Explain what a sneaker zealot (or sneakerhead in the US) is first, and then what flipping shoes is. For example, “Some sneaker zealots (or people), nicknamed sneakerheads, have bought shoes at the original price and amassed a collection. After the price of the shoe has risen with time, they sell the shoe at a higher price for a profit in a process called “flipping shoes.”</w:t>
      </w:r>
    </w:p>
  </w:comment>
  <w:comment w:id="4" w:author="Zeng, Amanda" w:date="2021-06-02T23:18:00Z" w:initials="ZA">
    <w:p w14:paraId="024AB9F3" w14:textId="47508550" w:rsidR="00CA31F9" w:rsidRDefault="00CA31F9">
      <w:pPr>
        <w:pStyle w:val="CommentText"/>
      </w:pPr>
      <w:r>
        <w:rPr>
          <w:rStyle w:val="CommentReference"/>
        </w:rPr>
        <w:annotationRef/>
      </w:r>
      <w:r>
        <w:t xml:space="preserve">“Flipping products for a profit is a common practice in business, but the shoe flipping market </w:t>
      </w:r>
      <w:r w:rsidR="009A7985">
        <w:t>is a bit different.”</w:t>
      </w:r>
    </w:p>
  </w:comment>
  <w:comment w:id="5" w:author="Zeng, Amanda" w:date="2021-06-02T23:19:00Z" w:initials="ZA">
    <w:p w14:paraId="77171850" w14:textId="26A4DDF0" w:rsidR="009A7985" w:rsidRDefault="009A7985">
      <w:pPr>
        <w:pStyle w:val="CommentText"/>
      </w:pPr>
      <w:r>
        <w:rPr>
          <w:rStyle w:val="CommentReference"/>
        </w:rPr>
        <w:annotationRef/>
      </w:r>
      <w:r>
        <w:t xml:space="preserve"> what does the software do? Analyze shoe prices? convince consumers to buy them at higher prices? Who advocates for buying sneakers at a high price? Sneaker outlets? Specialized sneaker stores? </w:t>
      </w:r>
      <w:r>
        <w:sym w:font="Wingdings" w:char="F0E0"/>
      </w:r>
      <w:r>
        <w:t xml:space="preserve">the development of certain software and (people) advocating </w:t>
      </w:r>
      <w:proofErr w:type="gramStart"/>
      <w:r>
        <w:t>that expensive sneakers</w:t>
      </w:r>
      <w:proofErr w:type="gramEnd"/>
      <w:r>
        <w:t xml:space="preserve"> are appropriately priced has set the shoe flipping market apart from other aspects of “flipping.”</w:t>
      </w:r>
    </w:p>
  </w:comment>
  <w:comment w:id="6" w:author="Zeng, Amanda" w:date="2021-06-02T23:22:00Z" w:initials="ZA">
    <w:p w14:paraId="1DE31469" w14:textId="200EA30E" w:rsidR="009A7985" w:rsidRDefault="009A7985">
      <w:pPr>
        <w:pStyle w:val="CommentText"/>
      </w:pPr>
      <w:r>
        <w:rPr>
          <w:rStyle w:val="CommentReference"/>
        </w:rPr>
        <w:annotationRef/>
      </w:r>
      <w:r>
        <w:t>This is your thesis?</w:t>
      </w:r>
    </w:p>
  </w:comment>
  <w:comment w:id="7" w:author="Zeng, Amanda" w:date="2021-06-02T23:22:00Z" w:initials="ZA">
    <w:p w14:paraId="6C921A0A" w14:textId="3A75513D" w:rsidR="009A7985" w:rsidRDefault="009A7985">
      <w:pPr>
        <w:pStyle w:val="CommentText"/>
      </w:pPr>
      <w:r>
        <w:rPr>
          <w:rStyle w:val="CommentReference"/>
        </w:rPr>
        <w:annotationRef/>
      </w:r>
      <w:r>
        <w:t xml:space="preserve">What does this mean? They are more likely to be able to buy a certain </w:t>
      </w:r>
      <w:proofErr w:type="gramStart"/>
      <w:r>
        <w:t>sneaker?</w:t>
      </w:r>
      <w:proofErr w:type="gramEnd"/>
    </w:p>
  </w:comment>
  <w:comment w:id="8" w:author="Zeng, Amanda" w:date="2021-06-02T23:23:00Z" w:initials="ZA">
    <w:p w14:paraId="41BA5246" w14:textId="06B0052F" w:rsidR="009A7985" w:rsidRDefault="009A7985">
      <w:pPr>
        <w:pStyle w:val="CommentText"/>
      </w:pPr>
      <w:r>
        <w:rPr>
          <w:rStyle w:val="CommentReference"/>
        </w:rPr>
        <w:annotationRef/>
      </w:r>
      <w:r>
        <w:t>Obtain these</w:t>
      </w:r>
    </w:p>
  </w:comment>
  <w:comment w:id="9" w:author="Zeng, Amanda" w:date="2021-06-02T23:23:00Z" w:initials="ZA">
    <w:p w14:paraId="29C38FC7" w14:textId="65891F62" w:rsidR="009A7985" w:rsidRDefault="009A7985">
      <w:pPr>
        <w:pStyle w:val="CommentText"/>
      </w:pPr>
      <w:r>
        <w:rPr>
          <w:rStyle w:val="CommentReference"/>
        </w:rPr>
        <w:annotationRef/>
      </w:r>
      <w:r>
        <w:t>Delete.</w:t>
      </w:r>
    </w:p>
  </w:comment>
  <w:comment w:id="10" w:author="Zeng, Amanda" w:date="2021-06-02T23:24:00Z" w:initials="ZA">
    <w:p w14:paraId="71E09440" w14:textId="00A1287E" w:rsidR="009A7985" w:rsidRDefault="009A7985">
      <w:pPr>
        <w:pStyle w:val="CommentText"/>
      </w:pPr>
      <w:r>
        <w:rPr>
          <w:rStyle w:val="CommentReference"/>
        </w:rPr>
        <w:annotationRef/>
      </w:r>
      <w:r w:rsidR="00A030A6">
        <w:t>After they obtain these sneakers, they spend time p</w:t>
      </w:r>
      <w:r>
        <w:t xml:space="preserve">ublicizing </w:t>
      </w:r>
      <w:r w:rsidR="00A030A6">
        <w:t>how unique or valuable the shoes are instead of reselling immediately.</w:t>
      </w:r>
      <w:r>
        <w:t xml:space="preserve"> </w:t>
      </w:r>
    </w:p>
  </w:comment>
  <w:comment w:id="11" w:author="Zeng, Amanda" w:date="2021-06-02T23:25:00Z" w:initials="ZA">
    <w:p w14:paraId="419B2052" w14:textId="5B8E3AE9" w:rsidR="00A030A6" w:rsidRDefault="00A030A6">
      <w:pPr>
        <w:pStyle w:val="CommentText"/>
      </w:pPr>
      <w:r>
        <w:rPr>
          <w:rStyle w:val="CommentReference"/>
        </w:rPr>
        <w:annotationRef/>
      </w:r>
      <w:r>
        <w:t>After such broadcasting, the price of the shoes increases to as much as twice the original price, forcing consumers to pay an unreasonable (and exclusive, because there are no other places or prices this shoe can be found at) price for what they want.</w:t>
      </w:r>
    </w:p>
  </w:comment>
  <w:comment w:id="12" w:author="Zeng, Amanda" w:date="2021-06-02T23:27:00Z" w:initials="ZA">
    <w:p w14:paraId="7A76E877" w14:textId="75FA7AAD" w:rsidR="00A030A6" w:rsidRDefault="00A030A6">
      <w:pPr>
        <w:pStyle w:val="CommentText"/>
      </w:pPr>
      <w:r>
        <w:rPr>
          <w:rStyle w:val="CommentReference"/>
        </w:rPr>
        <w:annotationRef/>
      </w:r>
      <w:r>
        <w:t>What does great capital mean? Explain what it is.</w:t>
      </w:r>
    </w:p>
  </w:comment>
  <w:comment w:id="13" w:author="Zeng, Amanda" w:date="2021-06-02T23:29:00Z" w:initials="ZA">
    <w:p w14:paraId="5E2AFC29" w14:textId="4A4AA1B8" w:rsidR="009372C9" w:rsidRDefault="009372C9">
      <w:pPr>
        <w:pStyle w:val="CommentText"/>
      </w:pPr>
      <w:r>
        <w:rPr>
          <w:rStyle w:val="CommentReference"/>
        </w:rPr>
        <w:annotationRef/>
      </w:r>
      <w:r>
        <w:t>easily</w:t>
      </w:r>
    </w:p>
  </w:comment>
  <w:comment w:id="14" w:author="Zeng, Amanda" w:date="2021-06-02T23:27:00Z" w:initials="ZA">
    <w:p w14:paraId="2541377C" w14:textId="543AAB72" w:rsidR="00A030A6" w:rsidRDefault="00A030A6">
      <w:pPr>
        <w:pStyle w:val="CommentText"/>
      </w:pPr>
      <w:r>
        <w:rPr>
          <w:rStyle w:val="CommentReference"/>
        </w:rPr>
        <w:annotationRef/>
      </w:r>
      <w:r>
        <w:t>can</w:t>
      </w:r>
    </w:p>
  </w:comment>
  <w:comment w:id="15" w:author="Zeng, Amanda" w:date="2021-06-02T23:28:00Z" w:initials="ZA">
    <w:p w14:paraId="69D0293A" w14:textId="16E7E162" w:rsidR="00A030A6" w:rsidRDefault="00A030A6">
      <w:pPr>
        <w:pStyle w:val="CommentText"/>
      </w:pPr>
      <w:r>
        <w:rPr>
          <w:rStyle w:val="CommentReference"/>
        </w:rPr>
        <w:annotationRef/>
      </w:r>
      <w:r>
        <w:t>In this situation, young people who are willing to spend a lot of money may not even get what they want in the end.</w:t>
      </w:r>
    </w:p>
  </w:comment>
  <w:comment w:id="16" w:author="Zeng, Amanda" w:date="2021-06-02T23:28:00Z" w:initials="ZA">
    <w:p w14:paraId="58BE17AF" w14:textId="362293FA" w:rsidR="00A030A6" w:rsidRDefault="00A030A6">
      <w:pPr>
        <w:pStyle w:val="CommentText"/>
      </w:pPr>
      <w:r>
        <w:rPr>
          <w:rStyle w:val="CommentReference"/>
        </w:rPr>
        <w:annotationRef/>
      </w:r>
      <w:r>
        <w:t>You should state that the above sentences are your first reason. “</w:t>
      </w:r>
      <w:r w:rsidR="009372C9">
        <w:t>O</w:t>
      </w:r>
      <w:r>
        <w:t xml:space="preserve">ne reason shoe flipping should be banned or regulated (whichever you are arguing) is that it </w:t>
      </w:r>
      <w:r w:rsidR="009372C9">
        <w:t>frequently misleads unexperienced buyers.”</w:t>
      </w:r>
    </w:p>
  </w:comment>
  <w:comment w:id="17" w:author="Zeng, Amanda" w:date="2021-06-02T23:32:00Z" w:initials="ZA">
    <w:p w14:paraId="6793C106" w14:textId="6310D1BB" w:rsidR="009372C9" w:rsidRDefault="009372C9">
      <w:pPr>
        <w:pStyle w:val="CommentText"/>
      </w:pPr>
      <w:r>
        <w:rPr>
          <w:rStyle w:val="CommentReference"/>
        </w:rPr>
        <w:annotationRef/>
      </w:r>
      <w:r>
        <w:t xml:space="preserve">Maybe something along the lines of: for most people, it is unrealistic to spend (include a price number that a possible sneaker could cost, $100, $1000?) on a pair of shoes. </w:t>
      </w:r>
    </w:p>
  </w:comment>
  <w:comment w:id="18" w:author="Zeng, Amanda" w:date="2021-06-02T23:33:00Z" w:initials="ZA">
    <w:p w14:paraId="174ADBC3" w14:textId="1D5C67CA" w:rsidR="009372C9" w:rsidRDefault="009372C9">
      <w:pPr>
        <w:pStyle w:val="CommentText"/>
      </w:pPr>
      <w:r>
        <w:rPr>
          <w:rStyle w:val="CommentReference"/>
        </w:rPr>
        <w:annotationRef/>
      </w:r>
      <w:r>
        <w:t>Also, you can write more about being “misled.” I think it is more like they are being pressured into buying these sneakers. Because these sneakers are cool and trendy, and the teenagers want to be trendy, they think that spending a ton of money is okay, when in reality it is not possible for everyone to spend this much.</w:t>
      </w:r>
    </w:p>
  </w:comment>
  <w:comment w:id="19" w:author="Zeng, Amanda" w:date="2021-06-02T23:34:00Z" w:initials="ZA">
    <w:p w14:paraId="7D0669D9" w14:textId="7045C13D" w:rsidR="009372C9" w:rsidRDefault="009372C9">
      <w:pPr>
        <w:pStyle w:val="CommentText"/>
      </w:pPr>
      <w:r>
        <w:rPr>
          <w:rStyle w:val="CommentReference"/>
        </w:rPr>
        <w:annotationRef/>
      </w:r>
      <w:r>
        <w:t>Great word choice.</w:t>
      </w:r>
    </w:p>
  </w:comment>
  <w:comment w:id="20" w:author="Zeng, Amanda" w:date="2021-06-02T23:34:00Z" w:initials="ZA">
    <w:p w14:paraId="3F1346FC" w14:textId="47CCB131" w:rsidR="009372C9" w:rsidRDefault="009372C9">
      <w:pPr>
        <w:pStyle w:val="CommentText"/>
      </w:pPr>
      <w:r>
        <w:rPr>
          <w:rStyle w:val="CommentReference"/>
        </w:rPr>
        <w:annotationRef/>
      </w:r>
      <w:r>
        <w:t xml:space="preserve">what does it mean to create wealth? </w:t>
      </w:r>
      <w:r w:rsidR="000252D8">
        <w:t>You have to explain why creating wealth is important in order to show that not creating it is detrimental. How is not creating wealth harming the market and consumers?</w:t>
      </w:r>
    </w:p>
  </w:comment>
  <w:comment w:id="21" w:author="Zeng, Amanda" w:date="2021-06-02T23:31:00Z" w:initials="ZA">
    <w:p w14:paraId="1F15DA01" w14:textId="0EF40C9D" w:rsidR="009372C9" w:rsidRDefault="009372C9">
      <w:pPr>
        <w:pStyle w:val="CommentText"/>
      </w:pPr>
      <w:r>
        <w:rPr>
          <w:rStyle w:val="CommentReference"/>
        </w:rPr>
        <w:annotationRef/>
      </w:r>
      <w:r>
        <w:t>Outline looks good.</w:t>
      </w:r>
    </w:p>
  </w:comment>
  <w:comment w:id="22" w:author="Zeng, Amanda" w:date="2021-06-02T23:30:00Z" w:initials="ZA">
    <w:p w14:paraId="0675F2CA" w14:textId="3EB41EFE" w:rsidR="009372C9" w:rsidRDefault="009372C9">
      <w:pPr>
        <w:pStyle w:val="CommentText"/>
      </w:pPr>
      <w:r>
        <w:rPr>
          <w:rStyle w:val="CommentReference"/>
        </w:rPr>
        <w:annotationRef/>
      </w:r>
      <w:r>
        <w:t>Not? It seems like you are arguing that it should NOT be authorized, maybe this is just a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A5E846" w15:done="0"/>
  <w15:commentEx w15:paraId="79431988" w15:done="0"/>
  <w15:commentEx w15:paraId="53B54ABE" w15:done="0"/>
  <w15:commentEx w15:paraId="4F5FAECB" w15:done="0"/>
  <w15:commentEx w15:paraId="024AB9F3" w15:done="0"/>
  <w15:commentEx w15:paraId="77171850" w15:done="0"/>
  <w15:commentEx w15:paraId="1DE31469" w15:done="0"/>
  <w15:commentEx w15:paraId="6C921A0A" w15:done="0"/>
  <w15:commentEx w15:paraId="41BA5246" w15:done="0"/>
  <w15:commentEx w15:paraId="29C38FC7" w15:done="0"/>
  <w15:commentEx w15:paraId="71E09440" w15:done="0"/>
  <w15:commentEx w15:paraId="419B2052" w15:done="0"/>
  <w15:commentEx w15:paraId="7A76E877" w15:done="0"/>
  <w15:commentEx w15:paraId="5E2AFC29" w15:done="0"/>
  <w15:commentEx w15:paraId="2541377C" w15:done="0"/>
  <w15:commentEx w15:paraId="69D0293A" w15:done="0"/>
  <w15:commentEx w15:paraId="58BE17AF" w15:done="0"/>
  <w15:commentEx w15:paraId="6793C106" w15:done="0"/>
  <w15:commentEx w15:paraId="174ADBC3" w15:done="0"/>
  <w15:commentEx w15:paraId="7D0669D9" w15:done="0"/>
  <w15:commentEx w15:paraId="3F1346FC" w15:done="0"/>
  <w15:commentEx w15:paraId="1F15DA01" w15:done="0"/>
  <w15:commentEx w15:paraId="0675F2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628F22" w16cex:dateUtc="2021-06-03T03:13:00Z"/>
  <w16cex:commentExtensible w16cex:durableId="24628F41" w16cex:dateUtc="2021-06-03T03:14:00Z"/>
  <w16cex:commentExtensible w16cex:durableId="24628F58" w16cex:dateUtc="2021-06-03T03:14:00Z"/>
  <w16cex:commentExtensible w16cex:durableId="24628F87" w16cex:dateUtc="2021-06-03T03:15:00Z"/>
  <w16cex:commentExtensible w16cex:durableId="24629034" w16cex:dateUtc="2021-06-03T03:18:00Z"/>
  <w16cex:commentExtensible w16cex:durableId="24629066" w16cex:dateUtc="2021-06-03T03:19:00Z"/>
  <w16cex:commentExtensible w16cex:durableId="24629136" w16cex:dateUtc="2021-06-03T03:22:00Z"/>
  <w16cex:commentExtensible w16cex:durableId="2462914F" w16cex:dateUtc="2021-06-03T03:22:00Z"/>
  <w16cex:commentExtensible w16cex:durableId="24629173" w16cex:dateUtc="2021-06-03T03:23:00Z"/>
  <w16cex:commentExtensible w16cex:durableId="24629180" w16cex:dateUtc="2021-06-03T03:23:00Z"/>
  <w16cex:commentExtensible w16cex:durableId="246291AD" w16cex:dateUtc="2021-06-03T03:24:00Z"/>
  <w16cex:commentExtensible w16cex:durableId="24629202" w16cex:dateUtc="2021-06-03T03:25:00Z"/>
  <w16cex:commentExtensible w16cex:durableId="24629263" w16cex:dateUtc="2021-06-03T03:27:00Z"/>
  <w16cex:commentExtensible w16cex:durableId="246292EF" w16cex:dateUtc="2021-06-03T03:29:00Z"/>
  <w16cex:commentExtensible w16cex:durableId="24629274" w16cex:dateUtc="2021-06-03T03:27:00Z"/>
  <w16cex:commentExtensible w16cex:durableId="24629281" w16cex:dateUtc="2021-06-03T03:28:00Z"/>
  <w16cex:commentExtensible w16cex:durableId="246292AB" w16cex:dateUtc="2021-06-03T03:28:00Z"/>
  <w16cex:commentExtensible w16cex:durableId="24629374" w16cex:dateUtc="2021-06-03T03:32:00Z"/>
  <w16cex:commentExtensible w16cex:durableId="246293AC" w16cex:dateUtc="2021-06-03T03:33:00Z"/>
  <w16cex:commentExtensible w16cex:durableId="24629404" w16cex:dateUtc="2021-06-03T03:34:00Z"/>
  <w16cex:commentExtensible w16cex:durableId="24629414" w16cex:dateUtc="2021-06-03T03:34:00Z"/>
  <w16cex:commentExtensible w16cex:durableId="24629352" w16cex:dateUtc="2021-06-03T03:31:00Z"/>
  <w16cex:commentExtensible w16cex:durableId="24629323" w16cex:dateUtc="2021-06-03T03: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A5E846" w16cid:durableId="24628F22"/>
  <w16cid:commentId w16cid:paraId="79431988" w16cid:durableId="24628F41"/>
  <w16cid:commentId w16cid:paraId="53B54ABE" w16cid:durableId="24628F58"/>
  <w16cid:commentId w16cid:paraId="4F5FAECB" w16cid:durableId="24628F87"/>
  <w16cid:commentId w16cid:paraId="024AB9F3" w16cid:durableId="24629034"/>
  <w16cid:commentId w16cid:paraId="77171850" w16cid:durableId="24629066"/>
  <w16cid:commentId w16cid:paraId="1DE31469" w16cid:durableId="24629136"/>
  <w16cid:commentId w16cid:paraId="6C921A0A" w16cid:durableId="2462914F"/>
  <w16cid:commentId w16cid:paraId="41BA5246" w16cid:durableId="24629173"/>
  <w16cid:commentId w16cid:paraId="29C38FC7" w16cid:durableId="24629180"/>
  <w16cid:commentId w16cid:paraId="71E09440" w16cid:durableId="246291AD"/>
  <w16cid:commentId w16cid:paraId="419B2052" w16cid:durableId="24629202"/>
  <w16cid:commentId w16cid:paraId="7A76E877" w16cid:durableId="24629263"/>
  <w16cid:commentId w16cid:paraId="5E2AFC29" w16cid:durableId="246292EF"/>
  <w16cid:commentId w16cid:paraId="2541377C" w16cid:durableId="24629274"/>
  <w16cid:commentId w16cid:paraId="69D0293A" w16cid:durableId="24629281"/>
  <w16cid:commentId w16cid:paraId="58BE17AF" w16cid:durableId="246292AB"/>
  <w16cid:commentId w16cid:paraId="6793C106" w16cid:durableId="24629374"/>
  <w16cid:commentId w16cid:paraId="174ADBC3" w16cid:durableId="246293AC"/>
  <w16cid:commentId w16cid:paraId="7D0669D9" w16cid:durableId="24629404"/>
  <w16cid:commentId w16cid:paraId="3F1346FC" w16cid:durableId="24629414"/>
  <w16cid:commentId w16cid:paraId="1F15DA01" w16cid:durableId="24629352"/>
  <w16cid:commentId w16cid:paraId="0675F2CA" w16cid:durableId="24629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1FC173" w14:textId="77777777" w:rsidR="003A3872" w:rsidRDefault="003A3872" w:rsidP="00857CAC">
      <w:r>
        <w:separator/>
      </w:r>
    </w:p>
  </w:endnote>
  <w:endnote w:type="continuationSeparator" w:id="0">
    <w:p w14:paraId="33A0E648" w14:textId="77777777" w:rsidR="003A3872" w:rsidRDefault="003A3872" w:rsidP="00857C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times、">
    <w:altName w:val="SimSun"/>
    <w:panose1 w:val="020B0604020202020204"/>
    <w:charset w:val="86"/>
    <w:family w:val="roman"/>
    <w:notTrueType/>
    <w:pitch w:val="default"/>
  </w:font>
  <w:font w:name="Wingdings">
    <w:panose1 w:val="05000000000000000000"/>
    <w:charset w:val="4D"/>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5A7BF" w14:textId="77777777" w:rsidR="003A3872" w:rsidRDefault="003A3872" w:rsidP="00857CAC">
      <w:r>
        <w:separator/>
      </w:r>
    </w:p>
  </w:footnote>
  <w:footnote w:type="continuationSeparator" w:id="0">
    <w:p w14:paraId="1DD3A950" w14:textId="77777777" w:rsidR="003A3872" w:rsidRDefault="003A3872" w:rsidP="00857CA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20728810"/>
      <w:docPartObj>
        <w:docPartGallery w:val="Page Numbers (Top of Page)"/>
        <w:docPartUnique/>
      </w:docPartObj>
    </w:sdtPr>
    <w:sdtEndPr/>
    <w:sdtContent>
      <w:p w14:paraId="7C7A2885" w14:textId="77777777" w:rsidR="00C91012" w:rsidRDefault="00C91012">
        <w:pPr>
          <w:pStyle w:val="Header"/>
          <w:jc w:val="right"/>
        </w:pPr>
      </w:p>
      <w:p w14:paraId="3CF38E6F" w14:textId="5C2E6F8C" w:rsidR="00857CAC" w:rsidRDefault="00857CAC">
        <w:pPr>
          <w:pStyle w:val="Header"/>
          <w:jc w:val="right"/>
        </w:pPr>
        <w:r>
          <w:t xml:space="preserve">Feng </w:t>
        </w:r>
        <w:r>
          <w:fldChar w:fldCharType="begin"/>
        </w:r>
        <w:r>
          <w:instrText>PAGE   \* MERGEFORMAT</w:instrText>
        </w:r>
        <w:r>
          <w:fldChar w:fldCharType="separate"/>
        </w:r>
        <w:r>
          <w:rPr>
            <w:lang w:val="zh-CN"/>
          </w:rPr>
          <w:t>2</w:t>
        </w:r>
        <w:r>
          <w:fldChar w:fldCharType="end"/>
        </w:r>
      </w:p>
    </w:sdtContent>
  </w:sdt>
  <w:p w14:paraId="7D071D28" w14:textId="77777777" w:rsidR="00857CAC" w:rsidRDefault="00857C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9944D33"/>
    <w:multiLevelType w:val="hybridMultilevel"/>
    <w:tmpl w:val="5CB86C3C"/>
    <w:lvl w:ilvl="0" w:tplc="6882A5BA">
      <w:numFmt w:val="bullet"/>
      <w:lvlText w:val="-"/>
      <w:lvlJc w:val="left"/>
      <w:pPr>
        <w:ind w:left="480" w:hanging="360"/>
      </w:pPr>
      <w:rPr>
        <w:rFonts w:ascii="Times New Roman" w:eastAsia="times、" w:hAnsi="Times New Roman" w:cs="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eng, Amanda">
    <w15:presenceInfo w15:providerId="AD" w15:userId="S::azeng@wustl.edu::621a8f90-6346-4220-8c70-e2e8a08412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7IwNbEwMDWwNDRQ0lEKTi0uzszPAykwrAUAWKGyXywAAAA="/>
  </w:docVars>
  <w:rsids>
    <w:rsidRoot w:val="00842F00"/>
    <w:rsid w:val="00000A40"/>
    <w:rsid w:val="000252D8"/>
    <w:rsid w:val="00132DB2"/>
    <w:rsid w:val="00204CDC"/>
    <w:rsid w:val="00270B46"/>
    <w:rsid w:val="00363FBF"/>
    <w:rsid w:val="003933A6"/>
    <w:rsid w:val="003A3872"/>
    <w:rsid w:val="00442003"/>
    <w:rsid w:val="0058122C"/>
    <w:rsid w:val="00592E86"/>
    <w:rsid w:val="005E5AD0"/>
    <w:rsid w:val="00752A75"/>
    <w:rsid w:val="00840148"/>
    <w:rsid w:val="00842F00"/>
    <w:rsid w:val="0085657C"/>
    <w:rsid w:val="00857CAC"/>
    <w:rsid w:val="00887F90"/>
    <w:rsid w:val="009372C9"/>
    <w:rsid w:val="00957893"/>
    <w:rsid w:val="009A7985"/>
    <w:rsid w:val="009B7845"/>
    <w:rsid w:val="009C4A43"/>
    <w:rsid w:val="00A030A6"/>
    <w:rsid w:val="00AB0F8D"/>
    <w:rsid w:val="00C036A3"/>
    <w:rsid w:val="00C8029C"/>
    <w:rsid w:val="00C91012"/>
    <w:rsid w:val="00CA31F9"/>
    <w:rsid w:val="00CA3CAE"/>
    <w:rsid w:val="00CE2B2F"/>
    <w:rsid w:val="00D01C0A"/>
    <w:rsid w:val="00D852A5"/>
    <w:rsid w:val="00DC642D"/>
    <w:rsid w:val="00DD67CF"/>
    <w:rsid w:val="00E049FD"/>
    <w:rsid w:val="00E3498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F6BBF"/>
  <w15:chartTrackingRefBased/>
  <w15:docId w15:val="{2D26A16D-ED60-4757-BDCB-23426B47B7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7CA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57CAC"/>
    <w:rPr>
      <w:sz w:val="18"/>
      <w:szCs w:val="18"/>
    </w:rPr>
  </w:style>
  <w:style w:type="paragraph" w:styleId="Footer">
    <w:name w:val="footer"/>
    <w:basedOn w:val="Normal"/>
    <w:link w:val="FooterChar"/>
    <w:uiPriority w:val="99"/>
    <w:unhideWhenUsed/>
    <w:rsid w:val="00857CA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57CAC"/>
    <w:rPr>
      <w:sz w:val="18"/>
      <w:szCs w:val="18"/>
    </w:rPr>
  </w:style>
  <w:style w:type="paragraph" w:styleId="Date">
    <w:name w:val="Date"/>
    <w:basedOn w:val="Normal"/>
    <w:next w:val="Normal"/>
    <w:link w:val="DateChar"/>
    <w:uiPriority w:val="99"/>
    <w:semiHidden/>
    <w:unhideWhenUsed/>
    <w:rsid w:val="00C91012"/>
    <w:pPr>
      <w:ind w:leftChars="2500" w:left="100"/>
    </w:pPr>
  </w:style>
  <w:style w:type="character" w:customStyle="1" w:styleId="DateChar">
    <w:name w:val="Date Char"/>
    <w:basedOn w:val="DefaultParagraphFont"/>
    <w:link w:val="Date"/>
    <w:uiPriority w:val="99"/>
    <w:semiHidden/>
    <w:rsid w:val="00C91012"/>
  </w:style>
  <w:style w:type="paragraph" w:styleId="ListParagraph">
    <w:name w:val="List Paragraph"/>
    <w:basedOn w:val="Normal"/>
    <w:uiPriority w:val="34"/>
    <w:qFormat/>
    <w:rsid w:val="00592E86"/>
    <w:pPr>
      <w:ind w:firstLineChars="200" w:firstLine="420"/>
    </w:pPr>
  </w:style>
  <w:style w:type="character" w:styleId="CommentReference">
    <w:name w:val="annotation reference"/>
    <w:basedOn w:val="DefaultParagraphFont"/>
    <w:uiPriority w:val="99"/>
    <w:semiHidden/>
    <w:unhideWhenUsed/>
    <w:rsid w:val="00CA31F9"/>
    <w:rPr>
      <w:sz w:val="16"/>
      <w:szCs w:val="16"/>
    </w:rPr>
  </w:style>
  <w:style w:type="paragraph" w:styleId="CommentText">
    <w:name w:val="annotation text"/>
    <w:basedOn w:val="Normal"/>
    <w:link w:val="CommentTextChar"/>
    <w:uiPriority w:val="99"/>
    <w:semiHidden/>
    <w:unhideWhenUsed/>
    <w:rsid w:val="00CA31F9"/>
    <w:rPr>
      <w:sz w:val="20"/>
      <w:szCs w:val="20"/>
    </w:rPr>
  </w:style>
  <w:style w:type="character" w:customStyle="1" w:styleId="CommentTextChar">
    <w:name w:val="Comment Text Char"/>
    <w:basedOn w:val="DefaultParagraphFont"/>
    <w:link w:val="CommentText"/>
    <w:uiPriority w:val="99"/>
    <w:semiHidden/>
    <w:rsid w:val="00CA31F9"/>
    <w:rPr>
      <w:sz w:val="20"/>
      <w:szCs w:val="20"/>
    </w:rPr>
  </w:style>
  <w:style w:type="paragraph" w:styleId="CommentSubject">
    <w:name w:val="annotation subject"/>
    <w:basedOn w:val="CommentText"/>
    <w:next w:val="CommentText"/>
    <w:link w:val="CommentSubjectChar"/>
    <w:uiPriority w:val="99"/>
    <w:semiHidden/>
    <w:unhideWhenUsed/>
    <w:rsid w:val="00CA31F9"/>
    <w:rPr>
      <w:b/>
      <w:bCs/>
    </w:rPr>
  </w:style>
  <w:style w:type="character" w:customStyle="1" w:styleId="CommentSubjectChar">
    <w:name w:val="Comment Subject Char"/>
    <w:basedOn w:val="CommentTextChar"/>
    <w:link w:val="CommentSubject"/>
    <w:uiPriority w:val="99"/>
    <w:semiHidden/>
    <w:rsid w:val="00CA31F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49</Words>
  <Characters>2562</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lun Feng</dc:creator>
  <cp:keywords/>
  <dc:description/>
  <cp:lastModifiedBy>Zeng, Amanda</cp:lastModifiedBy>
  <cp:revision>2</cp:revision>
  <dcterms:created xsi:type="dcterms:W3CDTF">2021-06-03T03:37:00Z</dcterms:created>
  <dcterms:modified xsi:type="dcterms:W3CDTF">2021-06-03T03:37:00Z</dcterms:modified>
</cp:coreProperties>
</file>